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70B997F7">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1703DB" w:rsidRPr="002C279D" w:rsidRDefault="001703DB"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77777777" w:rsidR="001703DB" w:rsidRPr="002C279D" w:rsidRDefault="001703DB"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77777777" w:rsidR="00B10836" w:rsidRPr="00E312F4" w:rsidRDefault="00B10836" w:rsidP="00B10836">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77777777" w:rsidR="00B10836" w:rsidRPr="00D239F2" w:rsidRDefault="00B10836" w:rsidP="00B10836">
            <w:pPr>
              <w:tabs>
                <w:tab w:val="left" w:pos="5103"/>
              </w:tabs>
              <w:jc w:val="center"/>
              <w:rPr>
                <w:rFonts w:cs="Times New Roman"/>
                <w:b/>
                <w:sz w:val="30"/>
                <w:szCs w:val="30"/>
              </w:rPr>
            </w:pP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254D1FAD">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1703DB" w:rsidRPr="002C279D" w:rsidRDefault="001703DB"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1703DB" w:rsidRPr="002C279D" w:rsidRDefault="001703DB"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4C167BC1" w:rsid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w:t>
      </w:r>
      <w:r w:rsidR="00F35BDC">
        <w:rPr>
          <w:szCs w:val="26"/>
        </w:rPr>
        <w:t>K</w:t>
      </w:r>
      <w:r w:rsidRPr="00422D81">
        <w:rPr>
          <w:szCs w:val="26"/>
        </w:rPr>
        <w:t>hoa học máy tính nhằm hoàn thành niên luận ngành.</w:t>
      </w:r>
    </w:p>
    <w:p w14:paraId="15967E06" w14:textId="602A741A" w:rsidR="00F35BDC" w:rsidRPr="00422D81" w:rsidRDefault="00F35BDC" w:rsidP="00422D81">
      <w:pPr>
        <w:ind w:firstLine="567"/>
        <w:jc w:val="both"/>
        <w:rPr>
          <w:szCs w:val="26"/>
        </w:rPr>
      </w:pPr>
      <w:r w:rsidRPr="00F35BDC">
        <w:rPr>
          <w:szCs w:val="26"/>
          <w:highlight w:val="yellow"/>
        </w:rPr>
        <w:t>Chúng em xin cảm ơn thầy Trần Việt Châu đã tận tình hướng dẫn, giúp đỡ chúng em trong suốt quá trình thực hiện đề tài. Cảm ơn Thầy đã cung cấp đầy đủ có phần cứng cũng như hướng dẫn sử dụng, giúp chúng em hiểu rõ hơn về phần cứng …</w:t>
      </w:r>
      <w:r>
        <w:rPr>
          <w:szCs w:val="26"/>
        </w:rPr>
        <w:t xml:space="preserve">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nhận xét và góp ý quan trọng nhằm cải thiện nâng cao kiến thức về lĩnh vực máy học nói riêng và khoa học máy tính nói chung trong quá trình chọn lựa đề tài, kiểm tra và đánh giá tiến độ. Mặc dù, chúng em đã cố gắng nỗ lực để hoàn thành tốt nhất niên luận nhưng không thể tránh khỏi những thiếu sót về mặt hạn chế kiến thức. Chúng em rất mong nhận được những lời nhận xét và đánh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r w:rsidRPr="00422D81">
        <w:rPr>
          <w:szCs w:val="26"/>
        </w:rPr>
        <w:t xml:space="preserve">Cuối </w:t>
      </w:r>
      <w:r w:rsidRPr="00422D81">
        <w:rPr>
          <w:color w:val="000000" w:themeColor="text1"/>
        </w:rPr>
        <w:t>lời</w:t>
      </w:r>
      <w:r w:rsidRPr="00422D81">
        <w:rPr>
          <w:szCs w:val="26"/>
        </w:rPr>
        <w:t xml:space="preserve">, chúng em kính chúc </w:t>
      </w:r>
      <w:r>
        <w:rPr>
          <w:szCs w:val="26"/>
        </w:rPr>
        <w:t>Cô</w:t>
      </w:r>
      <w:r w:rsidRPr="00422D81">
        <w:rPr>
          <w:szCs w:val="26"/>
        </w:rPr>
        <w:t xml:space="preserve"> nhiều sức khỏe và thành công.</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r>
        <w:rPr>
          <w:rFonts w:ascii="TimesNewRomanPSMT" w:hAnsi="TimesNewRomanPSMT"/>
          <w:i/>
          <w:szCs w:val="26"/>
        </w:rPr>
        <w:t xml:space="preserve">Cần Thơ, ngày </w:t>
      </w:r>
      <w:r w:rsidR="00422D81">
        <w:rPr>
          <w:rFonts w:ascii="TimesNewRomanPSMT" w:hAnsi="TimesNewRomanPSMT"/>
          <w:i/>
          <w:szCs w:val="26"/>
        </w:rPr>
        <w:t>11</w:t>
      </w:r>
      <w:r w:rsidRPr="005D5659">
        <w:rPr>
          <w:rFonts w:ascii="TimesNewRomanPSMT" w:hAnsi="TimesNewRomanPSMT"/>
          <w:i/>
          <w:szCs w:val="26"/>
        </w:rPr>
        <w:t xml:space="preserve"> tháng </w:t>
      </w:r>
      <w:r w:rsidR="00422D81">
        <w:rPr>
          <w:rFonts w:ascii="TimesNewRomanPSMT" w:hAnsi="TimesNewRomanPSMT"/>
          <w:i/>
          <w:szCs w:val="26"/>
        </w:rPr>
        <w:t>12</w:t>
      </w:r>
      <w:r w:rsidRPr="005D5659">
        <w:rPr>
          <w:rFonts w:ascii="TimesNewRomanPSMT" w:hAnsi="TimesNewRomanPSMT"/>
          <w:i/>
          <w:szCs w:val="26"/>
        </w:rPr>
        <w:t xml:space="preserve"> năm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r w:rsidRPr="005D01D4">
        <w:rPr>
          <w:rFonts w:ascii="TimesNewRomanPSMT" w:hAnsi="TimesNewRomanPSMT"/>
          <w:szCs w:val="26"/>
        </w:rPr>
        <w:t>Người</w:t>
      </w:r>
      <w:r>
        <w:rPr>
          <w:rFonts w:ascii="TimesNewRomanPSMT" w:hAnsi="TimesNewRomanPSMT"/>
          <w:szCs w:val="26"/>
        </w:rPr>
        <w:t xml:space="preserve"> </w:t>
      </w:r>
      <w:r w:rsidRPr="005D01D4">
        <w:rPr>
          <w:rFonts w:ascii="TimesNewRomanPSMT" w:hAnsi="TimesNewRomanPSMT"/>
          <w:szCs w:val="26"/>
        </w:rPr>
        <w:t>viế</w:t>
      </w:r>
      <w:r>
        <w:rPr>
          <w:rFonts w:ascii="TimesNewRomanPSMT" w:hAnsi="TimesNewRomanPSMT"/>
          <w:szCs w:val="26"/>
        </w:rPr>
        <w:t>t</w:t>
      </w:r>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60836948"/>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1C5EE4">
      <w:pPr>
        <w:pStyle w:val="TOC1"/>
      </w:pPr>
      <w:r w:rsidRPr="004717F7">
        <w:lastRenderedPageBreak/>
        <w:t>MỤC LỤC</w:t>
      </w:r>
    </w:p>
    <w:p w14:paraId="06611F36" w14:textId="6B3E0AE0" w:rsidR="001C5EE4" w:rsidRDefault="00EC58FC" w:rsidP="001C5EE4">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60836948" w:history="1">
        <w:r w:rsidR="001C5EE4" w:rsidRPr="00F8187F">
          <w:rPr>
            <w:rStyle w:val="Hyperlink"/>
            <w:noProof/>
          </w:rPr>
          <w:t>NHẬN XÉT CỦA GIẢNG VIÊN</w:t>
        </w:r>
        <w:r w:rsidR="001C5EE4">
          <w:rPr>
            <w:noProof/>
            <w:webHidden/>
          </w:rPr>
          <w:tab/>
        </w:r>
        <w:r w:rsidR="001C5EE4">
          <w:rPr>
            <w:noProof/>
            <w:webHidden/>
          </w:rPr>
          <w:fldChar w:fldCharType="begin"/>
        </w:r>
        <w:r w:rsidR="001C5EE4">
          <w:rPr>
            <w:noProof/>
            <w:webHidden/>
          </w:rPr>
          <w:instrText xml:space="preserve"> PAGEREF _Toc60836948 \h </w:instrText>
        </w:r>
        <w:r w:rsidR="001C5EE4">
          <w:rPr>
            <w:noProof/>
            <w:webHidden/>
          </w:rPr>
        </w:r>
        <w:r w:rsidR="001C5EE4">
          <w:rPr>
            <w:noProof/>
            <w:webHidden/>
          </w:rPr>
          <w:fldChar w:fldCharType="separate"/>
        </w:r>
        <w:r w:rsidR="001C5EE4">
          <w:rPr>
            <w:noProof/>
            <w:webHidden/>
          </w:rPr>
          <w:t>4</w:t>
        </w:r>
        <w:r w:rsidR="001C5EE4">
          <w:rPr>
            <w:noProof/>
            <w:webHidden/>
          </w:rPr>
          <w:fldChar w:fldCharType="end"/>
        </w:r>
      </w:hyperlink>
    </w:p>
    <w:p w14:paraId="56F71549" w14:textId="0FBC1933" w:rsidR="001C5EE4" w:rsidRDefault="001703DB" w:rsidP="001C5EE4">
      <w:pPr>
        <w:pStyle w:val="TOC1"/>
        <w:rPr>
          <w:rFonts w:asciiTheme="minorHAnsi" w:hAnsiTheme="minorHAnsi" w:cstheme="minorBidi"/>
          <w:noProof/>
          <w:color w:val="auto"/>
          <w:sz w:val="24"/>
          <w:szCs w:val="24"/>
          <w:lang w:val="en-VN"/>
        </w:rPr>
      </w:pPr>
      <w:hyperlink w:anchor="_Toc60836949" w:history="1">
        <w:r w:rsidR="001C5EE4" w:rsidRPr="00F8187F">
          <w:rPr>
            <w:rStyle w:val="Hyperlink"/>
            <w:noProof/>
          </w:rPr>
          <w:t>DANH MỤC HÌNH</w:t>
        </w:r>
        <w:r w:rsidR="001C5EE4">
          <w:rPr>
            <w:noProof/>
            <w:webHidden/>
          </w:rPr>
          <w:tab/>
        </w:r>
        <w:r w:rsidR="001C5EE4">
          <w:rPr>
            <w:noProof/>
            <w:webHidden/>
          </w:rPr>
          <w:fldChar w:fldCharType="begin"/>
        </w:r>
        <w:r w:rsidR="001C5EE4">
          <w:rPr>
            <w:noProof/>
            <w:webHidden/>
          </w:rPr>
          <w:instrText xml:space="preserve"> PAGEREF _Toc60836949 \h </w:instrText>
        </w:r>
        <w:r w:rsidR="001C5EE4">
          <w:rPr>
            <w:noProof/>
            <w:webHidden/>
          </w:rPr>
        </w:r>
        <w:r w:rsidR="001C5EE4">
          <w:rPr>
            <w:noProof/>
            <w:webHidden/>
          </w:rPr>
          <w:fldChar w:fldCharType="separate"/>
        </w:r>
        <w:r w:rsidR="001C5EE4">
          <w:rPr>
            <w:noProof/>
            <w:webHidden/>
          </w:rPr>
          <w:t>7</w:t>
        </w:r>
        <w:r w:rsidR="001C5EE4">
          <w:rPr>
            <w:noProof/>
            <w:webHidden/>
          </w:rPr>
          <w:fldChar w:fldCharType="end"/>
        </w:r>
      </w:hyperlink>
    </w:p>
    <w:p w14:paraId="5FF873F9" w14:textId="30293E5A" w:rsidR="001C5EE4" w:rsidRDefault="001703DB" w:rsidP="001C5EE4">
      <w:pPr>
        <w:pStyle w:val="TOC1"/>
        <w:rPr>
          <w:rFonts w:asciiTheme="minorHAnsi" w:hAnsiTheme="minorHAnsi" w:cstheme="minorBidi"/>
          <w:noProof/>
          <w:color w:val="auto"/>
          <w:sz w:val="24"/>
          <w:szCs w:val="24"/>
          <w:lang w:val="en-VN"/>
        </w:rPr>
      </w:pPr>
      <w:hyperlink w:anchor="_Toc60836950" w:history="1">
        <w:r w:rsidR="001C5EE4" w:rsidRPr="00F8187F">
          <w:rPr>
            <w:rStyle w:val="Hyperlink"/>
            <w:noProof/>
          </w:rPr>
          <w:t>DANH MỤC BẢNG</w:t>
        </w:r>
        <w:r w:rsidR="001C5EE4">
          <w:rPr>
            <w:noProof/>
            <w:webHidden/>
          </w:rPr>
          <w:tab/>
        </w:r>
        <w:r w:rsidR="001C5EE4">
          <w:rPr>
            <w:noProof/>
            <w:webHidden/>
          </w:rPr>
          <w:fldChar w:fldCharType="begin"/>
        </w:r>
        <w:r w:rsidR="001C5EE4">
          <w:rPr>
            <w:noProof/>
            <w:webHidden/>
          </w:rPr>
          <w:instrText xml:space="preserve"> PAGEREF _Toc60836950 \h </w:instrText>
        </w:r>
        <w:r w:rsidR="001C5EE4">
          <w:rPr>
            <w:noProof/>
            <w:webHidden/>
          </w:rPr>
        </w:r>
        <w:r w:rsidR="001C5EE4">
          <w:rPr>
            <w:noProof/>
            <w:webHidden/>
          </w:rPr>
          <w:fldChar w:fldCharType="separate"/>
        </w:r>
        <w:r w:rsidR="001C5EE4">
          <w:rPr>
            <w:noProof/>
            <w:webHidden/>
          </w:rPr>
          <w:t>8</w:t>
        </w:r>
        <w:r w:rsidR="001C5EE4">
          <w:rPr>
            <w:noProof/>
            <w:webHidden/>
          </w:rPr>
          <w:fldChar w:fldCharType="end"/>
        </w:r>
      </w:hyperlink>
    </w:p>
    <w:p w14:paraId="59860B38" w14:textId="1083546A" w:rsidR="001C5EE4" w:rsidRDefault="001703DB" w:rsidP="001C5EE4">
      <w:pPr>
        <w:pStyle w:val="TOC1"/>
        <w:rPr>
          <w:rFonts w:asciiTheme="minorHAnsi" w:hAnsiTheme="minorHAnsi" w:cstheme="minorBidi"/>
          <w:noProof/>
          <w:color w:val="auto"/>
          <w:sz w:val="24"/>
          <w:szCs w:val="24"/>
          <w:lang w:val="en-VN"/>
        </w:rPr>
      </w:pPr>
      <w:hyperlink w:anchor="_Toc60836951" w:history="1">
        <w:r w:rsidR="001C5EE4" w:rsidRPr="00F8187F">
          <w:rPr>
            <w:rStyle w:val="Hyperlink"/>
            <w:noProof/>
          </w:rPr>
          <w:t>DANH MỤC TỪ ĐIỂN – VIẾT TẮT</w:t>
        </w:r>
        <w:r w:rsidR="001C5EE4">
          <w:rPr>
            <w:noProof/>
            <w:webHidden/>
          </w:rPr>
          <w:tab/>
        </w:r>
        <w:r w:rsidR="001C5EE4">
          <w:rPr>
            <w:noProof/>
            <w:webHidden/>
          </w:rPr>
          <w:fldChar w:fldCharType="begin"/>
        </w:r>
        <w:r w:rsidR="001C5EE4">
          <w:rPr>
            <w:noProof/>
            <w:webHidden/>
          </w:rPr>
          <w:instrText xml:space="preserve"> PAGEREF _Toc60836951 \h </w:instrText>
        </w:r>
        <w:r w:rsidR="001C5EE4">
          <w:rPr>
            <w:noProof/>
            <w:webHidden/>
          </w:rPr>
        </w:r>
        <w:r w:rsidR="001C5EE4">
          <w:rPr>
            <w:noProof/>
            <w:webHidden/>
          </w:rPr>
          <w:fldChar w:fldCharType="separate"/>
        </w:r>
        <w:r w:rsidR="001C5EE4">
          <w:rPr>
            <w:noProof/>
            <w:webHidden/>
          </w:rPr>
          <w:t>9</w:t>
        </w:r>
        <w:r w:rsidR="001C5EE4">
          <w:rPr>
            <w:noProof/>
            <w:webHidden/>
          </w:rPr>
          <w:fldChar w:fldCharType="end"/>
        </w:r>
      </w:hyperlink>
    </w:p>
    <w:p w14:paraId="0669558A" w14:textId="3EC12E7B" w:rsidR="001C5EE4" w:rsidRDefault="001703DB" w:rsidP="001C5EE4">
      <w:pPr>
        <w:pStyle w:val="TOC1"/>
        <w:rPr>
          <w:rFonts w:asciiTheme="minorHAnsi" w:hAnsiTheme="minorHAnsi" w:cstheme="minorBidi"/>
          <w:noProof/>
          <w:color w:val="auto"/>
          <w:sz w:val="24"/>
          <w:szCs w:val="24"/>
          <w:lang w:val="en-VN"/>
        </w:rPr>
      </w:pPr>
      <w:hyperlink w:anchor="_Toc60836952" w:history="1">
        <w:r w:rsidR="001C5EE4" w:rsidRPr="00F8187F">
          <w:rPr>
            <w:rStyle w:val="Hyperlink"/>
            <w:noProof/>
          </w:rPr>
          <w:t>TÓM TẮT</w:t>
        </w:r>
        <w:r w:rsidR="001C5EE4">
          <w:rPr>
            <w:noProof/>
            <w:webHidden/>
          </w:rPr>
          <w:tab/>
        </w:r>
        <w:r w:rsidR="001C5EE4">
          <w:rPr>
            <w:noProof/>
            <w:webHidden/>
          </w:rPr>
          <w:fldChar w:fldCharType="begin"/>
        </w:r>
        <w:r w:rsidR="001C5EE4">
          <w:rPr>
            <w:noProof/>
            <w:webHidden/>
          </w:rPr>
          <w:instrText xml:space="preserve"> PAGEREF _Toc60836952 \h </w:instrText>
        </w:r>
        <w:r w:rsidR="001C5EE4">
          <w:rPr>
            <w:noProof/>
            <w:webHidden/>
          </w:rPr>
        </w:r>
        <w:r w:rsidR="001C5EE4">
          <w:rPr>
            <w:noProof/>
            <w:webHidden/>
          </w:rPr>
          <w:fldChar w:fldCharType="separate"/>
        </w:r>
        <w:r w:rsidR="001C5EE4">
          <w:rPr>
            <w:noProof/>
            <w:webHidden/>
          </w:rPr>
          <w:t>10</w:t>
        </w:r>
        <w:r w:rsidR="001C5EE4">
          <w:rPr>
            <w:noProof/>
            <w:webHidden/>
          </w:rPr>
          <w:fldChar w:fldCharType="end"/>
        </w:r>
      </w:hyperlink>
    </w:p>
    <w:p w14:paraId="12033BB8" w14:textId="1EB040EC" w:rsidR="001C5EE4" w:rsidRDefault="001703DB">
      <w:pPr>
        <w:pStyle w:val="TOC3"/>
        <w:tabs>
          <w:tab w:val="right" w:leader="dot" w:pos="8778"/>
        </w:tabs>
        <w:rPr>
          <w:rFonts w:asciiTheme="minorHAnsi" w:hAnsiTheme="minorHAnsi" w:cstheme="minorBidi"/>
          <w:noProof/>
          <w:color w:val="auto"/>
          <w:sz w:val="24"/>
          <w:szCs w:val="24"/>
          <w:lang w:val="en-VN"/>
        </w:rPr>
      </w:pPr>
      <w:hyperlink w:anchor="_Toc60836953" w:history="1">
        <w:r w:rsidR="001C5EE4" w:rsidRPr="00F8187F">
          <w:rPr>
            <w:rStyle w:val="Hyperlink"/>
            <w:noProof/>
          </w:rPr>
          <w:t>CHƯƠNG I. GIỚI THIỆU</w:t>
        </w:r>
        <w:r w:rsidR="001C5EE4">
          <w:rPr>
            <w:noProof/>
            <w:webHidden/>
          </w:rPr>
          <w:tab/>
        </w:r>
        <w:r w:rsidR="001C5EE4">
          <w:rPr>
            <w:noProof/>
            <w:webHidden/>
          </w:rPr>
          <w:fldChar w:fldCharType="begin"/>
        </w:r>
        <w:r w:rsidR="001C5EE4">
          <w:rPr>
            <w:noProof/>
            <w:webHidden/>
          </w:rPr>
          <w:instrText xml:space="preserve"> PAGEREF _Toc60836953 \h </w:instrText>
        </w:r>
        <w:r w:rsidR="001C5EE4">
          <w:rPr>
            <w:noProof/>
            <w:webHidden/>
          </w:rPr>
        </w:r>
        <w:r w:rsidR="001C5EE4">
          <w:rPr>
            <w:noProof/>
            <w:webHidden/>
          </w:rPr>
          <w:fldChar w:fldCharType="separate"/>
        </w:r>
        <w:r w:rsidR="001C5EE4">
          <w:rPr>
            <w:noProof/>
            <w:webHidden/>
          </w:rPr>
          <w:t>11</w:t>
        </w:r>
        <w:r w:rsidR="001C5EE4">
          <w:rPr>
            <w:noProof/>
            <w:webHidden/>
          </w:rPr>
          <w:fldChar w:fldCharType="end"/>
        </w:r>
      </w:hyperlink>
    </w:p>
    <w:p w14:paraId="2116B83E" w14:textId="2446D06B" w:rsidR="001C5EE4" w:rsidRDefault="001703DB">
      <w:pPr>
        <w:pStyle w:val="TOC4"/>
        <w:rPr>
          <w:rFonts w:asciiTheme="minorHAnsi" w:eastAsiaTheme="minorEastAsia" w:hAnsiTheme="minorHAnsi"/>
          <w:noProof/>
          <w:color w:val="auto"/>
          <w:sz w:val="24"/>
          <w:szCs w:val="24"/>
          <w:lang w:val="en-VN"/>
        </w:rPr>
      </w:pPr>
      <w:hyperlink w:anchor="_Toc60836954" w:history="1">
        <w:r w:rsidR="001C5EE4" w:rsidRPr="00F8187F">
          <w:rPr>
            <w:rStyle w:val="Hyperlink"/>
            <w:noProof/>
          </w:rPr>
          <w:t>I. Đặt vấn đề</w:t>
        </w:r>
        <w:r w:rsidR="001C5EE4">
          <w:rPr>
            <w:noProof/>
            <w:webHidden/>
          </w:rPr>
          <w:tab/>
        </w:r>
        <w:r w:rsidR="001C5EE4">
          <w:rPr>
            <w:noProof/>
            <w:webHidden/>
          </w:rPr>
          <w:fldChar w:fldCharType="begin"/>
        </w:r>
        <w:r w:rsidR="001C5EE4">
          <w:rPr>
            <w:noProof/>
            <w:webHidden/>
          </w:rPr>
          <w:instrText xml:space="preserve"> PAGEREF _Toc60836954 \h </w:instrText>
        </w:r>
        <w:r w:rsidR="001C5EE4">
          <w:rPr>
            <w:noProof/>
            <w:webHidden/>
          </w:rPr>
        </w:r>
        <w:r w:rsidR="001C5EE4">
          <w:rPr>
            <w:noProof/>
            <w:webHidden/>
          </w:rPr>
          <w:fldChar w:fldCharType="separate"/>
        </w:r>
        <w:r w:rsidR="001C5EE4">
          <w:rPr>
            <w:noProof/>
            <w:webHidden/>
          </w:rPr>
          <w:t>11</w:t>
        </w:r>
        <w:r w:rsidR="001C5EE4">
          <w:rPr>
            <w:noProof/>
            <w:webHidden/>
          </w:rPr>
          <w:fldChar w:fldCharType="end"/>
        </w:r>
      </w:hyperlink>
    </w:p>
    <w:p w14:paraId="7FA6F76A" w14:textId="1499C37A" w:rsidR="001C5EE4" w:rsidRDefault="001703DB">
      <w:pPr>
        <w:pStyle w:val="TOC4"/>
        <w:rPr>
          <w:rFonts w:asciiTheme="minorHAnsi" w:eastAsiaTheme="minorEastAsia" w:hAnsiTheme="minorHAnsi"/>
          <w:noProof/>
          <w:color w:val="auto"/>
          <w:sz w:val="24"/>
          <w:szCs w:val="24"/>
          <w:lang w:val="en-VN"/>
        </w:rPr>
      </w:pPr>
      <w:hyperlink w:anchor="_Toc60836955" w:history="1">
        <w:r w:rsidR="001C5EE4" w:rsidRPr="00F8187F">
          <w:rPr>
            <w:rStyle w:val="Hyperlink"/>
            <w:noProof/>
          </w:rPr>
          <w:t>II. Lịch sử giải quyết vấn đề</w:t>
        </w:r>
        <w:r w:rsidR="001C5EE4">
          <w:rPr>
            <w:noProof/>
            <w:webHidden/>
          </w:rPr>
          <w:tab/>
        </w:r>
        <w:r w:rsidR="001C5EE4">
          <w:rPr>
            <w:noProof/>
            <w:webHidden/>
          </w:rPr>
          <w:fldChar w:fldCharType="begin"/>
        </w:r>
        <w:r w:rsidR="001C5EE4">
          <w:rPr>
            <w:noProof/>
            <w:webHidden/>
          </w:rPr>
          <w:instrText xml:space="preserve"> PAGEREF _Toc60836955 \h </w:instrText>
        </w:r>
        <w:r w:rsidR="001C5EE4">
          <w:rPr>
            <w:noProof/>
            <w:webHidden/>
          </w:rPr>
        </w:r>
        <w:r w:rsidR="001C5EE4">
          <w:rPr>
            <w:noProof/>
            <w:webHidden/>
          </w:rPr>
          <w:fldChar w:fldCharType="separate"/>
        </w:r>
        <w:r w:rsidR="001C5EE4">
          <w:rPr>
            <w:noProof/>
            <w:webHidden/>
          </w:rPr>
          <w:t>12</w:t>
        </w:r>
        <w:r w:rsidR="001C5EE4">
          <w:rPr>
            <w:noProof/>
            <w:webHidden/>
          </w:rPr>
          <w:fldChar w:fldCharType="end"/>
        </w:r>
      </w:hyperlink>
    </w:p>
    <w:p w14:paraId="436E95FE" w14:textId="1BCC2F74" w:rsidR="001C5EE4" w:rsidRDefault="001703DB">
      <w:pPr>
        <w:pStyle w:val="TOC4"/>
        <w:rPr>
          <w:rFonts w:asciiTheme="minorHAnsi" w:eastAsiaTheme="minorEastAsia" w:hAnsiTheme="minorHAnsi"/>
          <w:noProof/>
          <w:color w:val="auto"/>
          <w:sz w:val="24"/>
          <w:szCs w:val="24"/>
          <w:lang w:val="en-VN"/>
        </w:rPr>
      </w:pPr>
      <w:hyperlink w:anchor="_Toc60836956" w:history="1">
        <w:r w:rsidR="001C5EE4" w:rsidRPr="00F8187F">
          <w:rPr>
            <w:rStyle w:val="Hyperlink"/>
            <w:noProof/>
          </w:rPr>
          <w:t>III. Mục tiêu đề tài</w:t>
        </w:r>
        <w:r w:rsidR="001C5EE4">
          <w:rPr>
            <w:noProof/>
            <w:webHidden/>
          </w:rPr>
          <w:tab/>
        </w:r>
        <w:r w:rsidR="001C5EE4">
          <w:rPr>
            <w:noProof/>
            <w:webHidden/>
          </w:rPr>
          <w:fldChar w:fldCharType="begin"/>
        </w:r>
        <w:r w:rsidR="001C5EE4">
          <w:rPr>
            <w:noProof/>
            <w:webHidden/>
          </w:rPr>
          <w:instrText xml:space="preserve"> PAGEREF _Toc60836956 \h </w:instrText>
        </w:r>
        <w:r w:rsidR="001C5EE4">
          <w:rPr>
            <w:noProof/>
            <w:webHidden/>
          </w:rPr>
        </w:r>
        <w:r w:rsidR="001C5EE4">
          <w:rPr>
            <w:noProof/>
            <w:webHidden/>
          </w:rPr>
          <w:fldChar w:fldCharType="separate"/>
        </w:r>
        <w:r w:rsidR="001C5EE4">
          <w:rPr>
            <w:noProof/>
            <w:webHidden/>
          </w:rPr>
          <w:t>13</w:t>
        </w:r>
        <w:r w:rsidR="001C5EE4">
          <w:rPr>
            <w:noProof/>
            <w:webHidden/>
          </w:rPr>
          <w:fldChar w:fldCharType="end"/>
        </w:r>
      </w:hyperlink>
    </w:p>
    <w:p w14:paraId="047D0E1D" w14:textId="2C143235" w:rsidR="001C5EE4" w:rsidRDefault="001703DB">
      <w:pPr>
        <w:pStyle w:val="TOC4"/>
        <w:rPr>
          <w:rFonts w:asciiTheme="minorHAnsi" w:eastAsiaTheme="minorEastAsia" w:hAnsiTheme="minorHAnsi"/>
          <w:noProof/>
          <w:color w:val="auto"/>
          <w:sz w:val="24"/>
          <w:szCs w:val="24"/>
          <w:lang w:val="en-VN"/>
        </w:rPr>
      </w:pPr>
      <w:hyperlink w:anchor="_Toc60836957" w:history="1">
        <w:r w:rsidR="001C5EE4" w:rsidRPr="00F8187F">
          <w:rPr>
            <w:rStyle w:val="Hyperlink"/>
            <w:noProof/>
          </w:rPr>
          <w:t>IV. Đối tượng và phạm vi nghiên cứu</w:t>
        </w:r>
        <w:r w:rsidR="001C5EE4">
          <w:rPr>
            <w:noProof/>
            <w:webHidden/>
          </w:rPr>
          <w:tab/>
        </w:r>
        <w:r w:rsidR="001C5EE4">
          <w:rPr>
            <w:noProof/>
            <w:webHidden/>
          </w:rPr>
          <w:fldChar w:fldCharType="begin"/>
        </w:r>
        <w:r w:rsidR="001C5EE4">
          <w:rPr>
            <w:noProof/>
            <w:webHidden/>
          </w:rPr>
          <w:instrText xml:space="preserve"> PAGEREF _Toc60836957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C932409" w14:textId="0E70EE0D"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58" w:history="1">
        <w:r w:rsidR="001C5EE4" w:rsidRPr="00F8187F">
          <w:rPr>
            <w:rStyle w:val="Hyperlink"/>
            <w:bCs/>
            <w:noProof/>
          </w:rPr>
          <w:t>1.</w:t>
        </w:r>
        <w:r w:rsidR="001C5EE4" w:rsidRPr="00F8187F">
          <w:rPr>
            <w:rStyle w:val="Hyperlink"/>
            <w:noProof/>
          </w:rPr>
          <w:t xml:space="preserve"> Đối tượng nghiên cứu</w:t>
        </w:r>
        <w:r w:rsidR="001C5EE4">
          <w:rPr>
            <w:noProof/>
            <w:webHidden/>
          </w:rPr>
          <w:tab/>
        </w:r>
        <w:r w:rsidR="001C5EE4">
          <w:rPr>
            <w:noProof/>
            <w:webHidden/>
          </w:rPr>
          <w:fldChar w:fldCharType="begin"/>
        </w:r>
        <w:r w:rsidR="001C5EE4">
          <w:rPr>
            <w:noProof/>
            <w:webHidden/>
          </w:rPr>
          <w:instrText xml:space="preserve"> PAGEREF _Toc60836958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3DA3B45" w14:textId="7C6443C3"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59" w:history="1">
        <w:r w:rsidR="001C5EE4" w:rsidRPr="00F8187F">
          <w:rPr>
            <w:rStyle w:val="Hyperlink"/>
            <w:bCs/>
            <w:noProof/>
          </w:rPr>
          <w:t>2.</w:t>
        </w:r>
        <w:r w:rsidR="001C5EE4" w:rsidRPr="00F8187F">
          <w:rPr>
            <w:rStyle w:val="Hyperlink"/>
            <w:noProof/>
          </w:rPr>
          <w:t xml:space="preserve"> Phạm vi nghiên cứu</w:t>
        </w:r>
        <w:r w:rsidR="001C5EE4">
          <w:rPr>
            <w:noProof/>
            <w:webHidden/>
          </w:rPr>
          <w:tab/>
        </w:r>
        <w:r w:rsidR="001C5EE4">
          <w:rPr>
            <w:noProof/>
            <w:webHidden/>
          </w:rPr>
          <w:fldChar w:fldCharType="begin"/>
        </w:r>
        <w:r w:rsidR="001C5EE4">
          <w:rPr>
            <w:noProof/>
            <w:webHidden/>
          </w:rPr>
          <w:instrText xml:space="preserve"> PAGEREF _Toc60836959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2620A347" w14:textId="0DC8A464" w:rsidR="001C5EE4" w:rsidRDefault="001703DB">
      <w:pPr>
        <w:pStyle w:val="TOC4"/>
        <w:rPr>
          <w:rFonts w:asciiTheme="minorHAnsi" w:eastAsiaTheme="minorEastAsia" w:hAnsiTheme="minorHAnsi"/>
          <w:noProof/>
          <w:color w:val="auto"/>
          <w:sz w:val="24"/>
          <w:szCs w:val="24"/>
          <w:lang w:val="en-VN"/>
        </w:rPr>
      </w:pPr>
      <w:hyperlink w:anchor="_Toc60836960" w:history="1">
        <w:r w:rsidR="001C5EE4" w:rsidRPr="00F8187F">
          <w:rPr>
            <w:rStyle w:val="Hyperlink"/>
            <w:noProof/>
          </w:rPr>
          <w:t>V. Phương pháp nghiên cứu</w:t>
        </w:r>
        <w:r w:rsidR="001C5EE4">
          <w:rPr>
            <w:noProof/>
            <w:webHidden/>
          </w:rPr>
          <w:tab/>
        </w:r>
        <w:r w:rsidR="001C5EE4">
          <w:rPr>
            <w:noProof/>
            <w:webHidden/>
          </w:rPr>
          <w:fldChar w:fldCharType="begin"/>
        </w:r>
        <w:r w:rsidR="001C5EE4">
          <w:rPr>
            <w:noProof/>
            <w:webHidden/>
          </w:rPr>
          <w:instrText xml:space="preserve"> PAGEREF _Toc60836960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D24B322" w14:textId="2A7C22AF" w:rsidR="001C5EE4" w:rsidRDefault="001703DB">
      <w:pPr>
        <w:pStyle w:val="TOC4"/>
        <w:rPr>
          <w:rFonts w:asciiTheme="minorHAnsi" w:eastAsiaTheme="minorEastAsia" w:hAnsiTheme="minorHAnsi"/>
          <w:noProof/>
          <w:color w:val="auto"/>
          <w:sz w:val="24"/>
          <w:szCs w:val="24"/>
          <w:lang w:val="en-VN"/>
        </w:rPr>
      </w:pPr>
      <w:hyperlink w:anchor="_Toc60836961" w:history="1">
        <w:r w:rsidR="001C5EE4" w:rsidRPr="00F8187F">
          <w:rPr>
            <w:rStyle w:val="Hyperlink"/>
            <w:noProof/>
          </w:rPr>
          <w:t>VI. Những đóng góp chính của đề tài</w:t>
        </w:r>
        <w:r w:rsidR="001C5EE4">
          <w:rPr>
            <w:noProof/>
            <w:webHidden/>
          </w:rPr>
          <w:tab/>
        </w:r>
        <w:r w:rsidR="001C5EE4">
          <w:rPr>
            <w:noProof/>
            <w:webHidden/>
          </w:rPr>
          <w:fldChar w:fldCharType="begin"/>
        </w:r>
        <w:r w:rsidR="001C5EE4">
          <w:rPr>
            <w:noProof/>
            <w:webHidden/>
          </w:rPr>
          <w:instrText xml:space="preserve"> PAGEREF _Toc60836961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13F8FF1D" w14:textId="4A35D14D" w:rsidR="001C5EE4" w:rsidRDefault="001703DB">
      <w:pPr>
        <w:pStyle w:val="TOC4"/>
        <w:rPr>
          <w:rFonts w:asciiTheme="minorHAnsi" w:eastAsiaTheme="minorEastAsia" w:hAnsiTheme="minorHAnsi"/>
          <w:noProof/>
          <w:color w:val="auto"/>
          <w:sz w:val="24"/>
          <w:szCs w:val="24"/>
          <w:lang w:val="en-VN"/>
        </w:rPr>
      </w:pPr>
      <w:hyperlink w:anchor="_Toc60836962" w:history="1">
        <w:r w:rsidR="001C5EE4" w:rsidRPr="00F8187F">
          <w:rPr>
            <w:rStyle w:val="Hyperlink"/>
            <w:noProof/>
          </w:rPr>
          <w:t>VII. Bảng phân công chi tiết</w:t>
        </w:r>
        <w:r w:rsidR="001C5EE4">
          <w:rPr>
            <w:noProof/>
            <w:webHidden/>
          </w:rPr>
          <w:tab/>
        </w:r>
        <w:r w:rsidR="001C5EE4">
          <w:rPr>
            <w:noProof/>
            <w:webHidden/>
          </w:rPr>
          <w:fldChar w:fldCharType="begin"/>
        </w:r>
        <w:r w:rsidR="001C5EE4">
          <w:rPr>
            <w:noProof/>
            <w:webHidden/>
          </w:rPr>
          <w:instrText xml:space="preserve"> PAGEREF _Toc60836962 \h </w:instrText>
        </w:r>
        <w:r w:rsidR="001C5EE4">
          <w:rPr>
            <w:noProof/>
            <w:webHidden/>
          </w:rPr>
        </w:r>
        <w:r w:rsidR="001C5EE4">
          <w:rPr>
            <w:noProof/>
            <w:webHidden/>
          </w:rPr>
          <w:fldChar w:fldCharType="separate"/>
        </w:r>
        <w:r w:rsidR="001C5EE4">
          <w:rPr>
            <w:noProof/>
            <w:webHidden/>
          </w:rPr>
          <w:t>15</w:t>
        </w:r>
        <w:r w:rsidR="001C5EE4">
          <w:rPr>
            <w:noProof/>
            <w:webHidden/>
          </w:rPr>
          <w:fldChar w:fldCharType="end"/>
        </w:r>
      </w:hyperlink>
    </w:p>
    <w:p w14:paraId="525FB441" w14:textId="13E19298" w:rsidR="001C5EE4" w:rsidRDefault="001703DB">
      <w:pPr>
        <w:pStyle w:val="TOC4"/>
        <w:rPr>
          <w:rFonts w:asciiTheme="minorHAnsi" w:eastAsiaTheme="minorEastAsia" w:hAnsiTheme="minorHAnsi"/>
          <w:noProof/>
          <w:color w:val="auto"/>
          <w:sz w:val="24"/>
          <w:szCs w:val="24"/>
          <w:lang w:val="en-VN"/>
        </w:rPr>
      </w:pPr>
      <w:hyperlink w:anchor="_Toc60836963" w:history="1">
        <w:r w:rsidR="001C5EE4" w:rsidRPr="00F8187F">
          <w:rPr>
            <w:rStyle w:val="Hyperlink"/>
            <w:noProof/>
          </w:rPr>
          <w:t>VIII. Bố cục của quyển niên luận</w:t>
        </w:r>
        <w:r w:rsidR="001C5EE4">
          <w:rPr>
            <w:noProof/>
            <w:webHidden/>
          </w:rPr>
          <w:tab/>
        </w:r>
        <w:r w:rsidR="001C5EE4">
          <w:rPr>
            <w:noProof/>
            <w:webHidden/>
          </w:rPr>
          <w:fldChar w:fldCharType="begin"/>
        </w:r>
        <w:r w:rsidR="001C5EE4">
          <w:rPr>
            <w:noProof/>
            <w:webHidden/>
          </w:rPr>
          <w:instrText xml:space="preserve"> PAGEREF _Toc60836963 \h </w:instrText>
        </w:r>
        <w:r w:rsidR="001C5EE4">
          <w:rPr>
            <w:noProof/>
            <w:webHidden/>
          </w:rPr>
        </w:r>
        <w:r w:rsidR="001C5EE4">
          <w:rPr>
            <w:noProof/>
            <w:webHidden/>
          </w:rPr>
          <w:fldChar w:fldCharType="separate"/>
        </w:r>
        <w:r w:rsidR="001C5EE4">
          <w:rPr>
            <w:noProof/>
            <w:webHidden/>
          </w:rPr>
          <w:t>15</w:t>
        </w:r>
        <w:r w:rsidR="001C5EE4">
          <w:rPr>
            <w:noProof/>
            <w:webHidden/>
          </w:rPr>
          <w:fldChar w:fldCharType="end"/>
        </w:r>
      </w:hyperlink>
    </w:p>
    <w:p w14:paraId="3C930EB6" w14:textId="23738353" w:rsidR="001C5EE4" w:rsidRDefault="001703DB">
      <w:pPr>
        <w:pStyle w:val="TOC3"/>
        <w:tabs>
          <w:tab w:val="right" w:leader="dot" w:pos="8778"/>
        </w:tabs>
        <w:rPr>
          <w:rFonts w:asciiTheme="minorHAnsi" w:hAnsiTheme="minorHAnsi" w:cstheme="minorBidi"/>
          <w:noProof/>
          <w:color w:val="auto"/>
          <w:sz w:val="24"/>
          <w:szCs w:val="24"/>
          <w:lang w:val="en-VN"/>
        </w:rPr>
      </w:pPr>
      <w:hyperlink w:anchor="_Toc60836964" w:history="1">
        <w:r w:rsidR="001C5EE4" w:rsidRPr="00F8187F">
          <w:rPr>
            <w:rStyle w:val="Hyperlink"/>
            <w:noProof/>
          </w:rPr>
          <w:t>CHƯƠNG II. MÔ TẢ BÀI TOÁN</w:t>
        </w:r>
        <w:r w:rsidR="001C5EE4">
          <w:rPr>
            <w:noProof/>
            <w:webHidden/>
          </w:rPr>
          <w:tab/>
        </w:r>
        <w:r w:rsidR="001C5EE4">
          <w:rPr>
            <w:noProof/>
            <w:webHidden/>
          </w:rPr>
          <w:fldChar w:fldCharType="begin"/>
        </w:r>
        <w:r w:rsidR="001C5EE4">
          <w:rPr>
            <w:noProof/>
            <w:webHidden/>
          </w:rPr>
          <w:instrText xml:space="preserve"> PAGEREF _Toc60836964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70A82193" w14:textId="3F14EAC5" w:rsidR="001C5EE4" w:rsidRDefault="001703DB">
      <w:pPr>
        <w:pStyle w:val="TOC4"/>
        <w:rPr>
          <w:rFonts w:asciiTheme="minorHAnsi" w:eastAsiaTheme="minorEastAsia" w:hAnsiTheme="minorHAnsi"/>
          <w:noProof/>
          <w:color w:val="auto"/>
          <w:sz w:val="24"/>
          <w:szCs w:val="24"/>
          <w:lang w:val="en-VN"/>
        </w:rPr>
      </w:pPr>
      <w:hyperlink w:anchor="_Toc60836965" w:history="1">
        <w:r w:rsidR="001C5EE4" w:rsidRPr="00F8187F">
          <w:rPr>
            <w:rStyle w:val="Hyperlink"/>
            <w:noProof/>
          </w:rPr>
          <w:t>I. MÔ HÌNH TỔNG QUAN</w:t>
        </w:r>
        <w:r w:rsidR="001C5EE4">
          <w:rPr>
            <w:noProof/>
            <w:webHidden/>
          </w:rPr>
          <w:tab/>
        </w:r>
        <w:r w:rsidR="001C5EE4">
          <w:rPr>
            <w:noProof/>
            <w:webHidden/>
          </w:rPr>
          <w:fldChar w:fldCharType="begin"/>
        </w:r>
        <w:r w:rsidR="001C5EE4">
          <w:rPr>
            <w:noProof/>
            <w:webHidden/>
          </w:rPr>
          <w:instrText xml:space="preserve"> PAGEREF _Toc60836965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7D1CECD9" w14:textId="6B51128D" w:rsidR="001C5EE4" w:rsidRDefault="001703DB">
      <w:pPr>
        <w:pStyle w:val="TOC4"/>
        <w:rPr>
          <w:rFonts w:asciiTheme="minorHAnsi" w:eastAsiaTheme="minorEastAsia" w:hAnsiTheme="minorHAnsi"/>
          <w:noProof/>
          <w:color w:val="auto"/>
          <w:sz w:val="24"/>
          <w:szCs w:val="24"/>
          <w:lang w:val="en-VN"/>
        </w:rPr>
      </w:pPr>
      <w:hyperlink w:anchor="_Toc60836966" w:history="1">
        <w:r w:rsidR="001C5EE4" w:rsidRPr="00F8187F">
          <w:rPr>
            <w:rStyle w:val="Hyperlink"/>
            <w:noProof/>
          </w:rPr>
          <w:t>II. MÔ TẢ TẬP DỮ LIỆU</w:t>
        </w:r>
        <w:r w:rsidR="001C5EE4">
          <w:rPr>
            <w:noProof/>
            <w:webHidden/>
          </w:rPr>
          <w:tab/>
        </w:r>
        <w:r w:rsidR="001C5EE4">
          <w:rPr>
            <w:noProof/>
            <w:webHidden/>
          </w:rPr>
          <w:fldChar w:fldCharType="begin"/>
        </w:r>
        <w:r w:rsidR="001C5EE4">
          <w:rPr>
            <w:noProof/>
            <w:webHidden/>
          </w:rPr>
          <w:instrText xml:space="preserve"> PAGEREF _Toc60836966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59B74920" w14:textId="7D34C099" w:rsidR="001C5EE4" w:rsidRDefault="001703DB">
      <w:pPr>
        <w:pStyle w:val="TOC4"/>
        <w:rPr>
          <w:rFonts w:asciiTheme="minorHAnsi" w:eastAsiaTheme="minorEastAsia" w:hAnsiTheme="minorHAnsi"/>
          <w:noProof/>
          <w:color w:val="auto"/>
          <w:sz w:val="24"/>
          <w:szCs w:val="24"/>
          <w:lang w:val="en-VN"/>
        </w:rPr>
      </w:pPr>
      <w:hyperlink w:anchor="_Toc60836967" w:history="1">
        <w:r w:rsidR="001C5EE4" w:rsidRPr="00F8187F">
          <w:rPr>
            <w:rStyle w:val="Hyperlink"/>
            <w:noProof/>
          </w:rPr>
          <w:t>III. PHƯƠNG PHÁP THỰC HIỆN</w:t>
        </w:r>
        <w:r w:rsidR="001C5EE4">
          <w:rPr>
            <w:noProof/>
            <w:webHidden/>
          </w:rPr>
          <w:tab/>
        </w:r>
        <w:r w:rsidR="001C5EE4">
          <w:rPr>
            <w:noProof/>
            <w:webHidden/>
          </w:rPr>
          <w:fldChar w:fldCharType="begin"/>
        </w:r>
        <w:r w:rsidR="001C5EE4">
          <w:rPr>
            <w:noProof/>
            <w:webHidden/>
          </w:rPr>
          <w:instrText xml:space="preserve"> PAGEREF _Toc60836967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677D3A0C" w14:textId="26D72E00"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68" w:history="1">
        <w:r w:rsidR="001C5EE4" w:rsidRPr="00F8187F">
          <w:rPr>
            <w:rStyle w:val="Hyperlink"/>
            <w:bCs/>
            <w:noProof/>
          </w:rPr>
          <w:t>1.</w:t>
        </w:r>
        <w:r w:rsidR="001C5EE4" w:rsidRPr="00F8187F">
          <w:rPr>
            <w:rStyle w:val="Hyperlink"/>
            <w:noProof/>
          </w:rPr>
          <w:t xml:space="preserve"> Các thư viện hỗ trợ</w:t>
        </w:r>
        <w:r w:rsidR="001C5EE4">
          <w:rPr>
            <w:noProof/>
            <w:webHidden/>
          </w:rPr>
          <w:tab/>
        </w:r>
        <w:r w:rsidR="001C5EE4">
          <w:rPr>
            <w:noProof/>
            <w:webHidden/>
          </w:rPr>
          <w:fldChar w:fldCharType="begin"/>
        </w:r>
        <w:r w:rsidR="001C5EE4">
          <w:rPr>
            <w:noProof/>
            <w:webHidden/>
          </w:rPr>
          <w:instrText xml:space="preserve"> PAGEREF _Toc60836968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4A28CE01" w14:textId="0AF7D44B"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69" w:history="1">
        <w:r w:rsidR="001C5EE4" w:rsidRPr="00F8187F">
          <w:rPr>
            <w:rStyle w:val="Hyperlink"/>
            <w:bCs/>
            <w:noProof/>
          </w:rPr>
          <w:t>2.</w:t>
        </w:r>
        <w:r w:rsidR="001C5EE4" w:rsidRPr="00F8187F">
          <w:rPr>
            <w:rStyle w:val="Hyperlink"/>
            <w:noProof/>
          </w:rPr>
          <w:t xml:space="preserve"> Nhận diện khuôn mặt bằng HOG</w:t>
        </w:r>
        <w:r w:rsidR="001C5EE4">
          <w:rPr>
            <w:noProof/>
            <w:webHidden/>
          </w:rPr>
          <w:tab/>
        </w:r>
        <w:r w:rsidR="001C5EE4">
          <w:rPr>
            <w:noProof/>
            <w:webHidden/>
          </w:rPr>
          <w:fldChar w:fldCharType="begin"/>
        </w:r>
        <w:r w:rsidR="001C5EE4">
          <w:rPr>
            <w:noProof/>
            <w:webHidden/>
          </w:rPr>
          <w:instrText xml:space="preserve"> PAGEREF _Toc60836969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1A73C891" w14:textId="6677EA19"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0" w:history="1">
        <w:r w:rsidR="001C5EE4" w:rsidRPr="00F8187F">
          <w:rPr>
            <w:rStyle w:val="Hyperlink"/>
            <w:bCs/>
            <w:noProof/>
          </w:rPr>
          <w:t>3.</w:t>
        </w:r>
        <w:r w:rsidR="001C5EE4" w:rsidRPr="00F8187F">
          <w:rPr>
            <w:rStyle w:val="Hyperlink"/>
            <w:noProof/>
          </w:rPr>
          <w:t xml:space="preserve"> Mã hoá khuôn mặt với thư viện dlib</w:t>
        </w:r>
        <w:r w:rsidR="001C5EE4">
          <w:rPr>
            <w:noProof/>
            <w:webHidden/>
          </w:rPr>
          <w:tab/>
        </w:r>
        <w:r w:rsidR="001C5EE4">
          <w:rPr>
            <w:noProof/>
            <w:webHidden/>
          </w:rPr>
          <w:fldChar w:fldCharType="begin"/>
        </w:r>
        <w:r w:rsidR="001C5EE4">
          <w:rPr>
            <w:noProof/>
            <w:webHidden/>
          </w:rPr>
          <w:instrText xml:space="preserve"> PAGEREF _Toc60836970 \h </w:instrText>
        </w:r>
        <w:r w:rsidR="001C5EE4">
          <w:rPr>
            <w:noProof/>
            <w:webHidden/>
          </w:rPr>
        </w:r>
        <w:r w:rsidR="001C5EE4">
          <w:rPr>
            <w:noProof/>
            <w:webHidden/>
          </w:rPr>
          <w:fldChar w:fldCharType="separate"/>
        </w:r>
        <w:r w:rsidR="001C5EE4">
          <w:rPr>
            <w:noProof/>
            <w:webHidden/>
          </w:rPr>
          <w:t>18</w:t>
        </w:r>
        <w:r w:rsidR="001C5EE4">
          <w:rPr>
            <w:noProof/>
            <w:webHidden/>
          </w:rPr>
          <w:fldChar w:fldCharType="end"/>
        </w:r>
      </w:hyperlink>
    </w:p>
    <w:p w14:paraId="66E23219" w14:textId="7525E3BC"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1" w:history="1">
        <w:r w:rsidR="001C5EE4" w:rsidRPr="00F8187F">
          <w:rPr>
            <w:rStyle w:val="Hyperlink"/>
            <w:bCs/>
            <w:noProof/>
          </w:rPr>
          <w:t>4.</w:t>
        </w:r>
        <w:r w:rsidR="001C5EE4" w:rsidRPr="00F8187F">
          <w:rPr>
            <w:rStyle w:val="Hyperlink"/>
            <w:noProof/>
          </w:rPr>
          <w:t xml:space="preserve"> Máy học véc-tơ hỗ trợ (Support Vector Machine – SVM)</w:t>
        </w:r>
        <w:r w:rsidR="001C5EE4">
          <w:rPr>
            <w:noProof/>
            <w:webHidden/>
          </w:rPr>
          <w:tab/>
        </w:r>
        <w:r w:rsidR="001C5EE4">
          <w:rPr>
            <w:noProof/>
            <w:webHidden/>
          </w:rPr>
          <w:fldChar w:fldCharType="begin"/>
        </w:r>
        <w:r w:rsidR="001C5EE4">
          <w:rPr>
            <w:noProof/>
            <w:webHidden/>
          </w:rPr>
          <w:instrText xml:space="preserve"> PAGEREF _Toc60836971 \h </w:instrText>
        </w:r>
        <w:r w:rsidR="001C5EE4">
          <w:rPr>
            <w:noProof/>
            <w:webHidden/>
          </w:rPr>
        </w:r>
        <w:r w:rsidR="001C5EE4">
          <w:rPr>
            <w:noProof/>
            <w:webHidden/>
          </w:rPr>
          <w:fldChar w:fldCharType="separate"/>
        </w:r>
        <w:r w:rsidR="001C5EE4">
          <w:rPr>
            <w:noProof/>
            <w:webHidden/>
          </w:rPr>
          <w:t>19</w:t>
        </w:r>
        <w:r w:rsidR="001C5EE4">
          <w:rPr>
            <w:noProof/>
            <w:webHidden/>
          </w:rPr>
          <w:fldChar w:fldCharType="end"/>
        </w:r>
      </w:hyperlink>
    </w:p>
    <w:p w14:paraId="0EA8D79B" w14:textId="21162F42" w:rsidR="001C5EE4" w:rsidRDefault="001703DB">
      <w:pPr>
        <w:pStyle w:val="TOC3"/>
        <w:tabs>
          <w:tab w:val="right" w:leader="dot" w:pos="8778"/>
        </w:tabs>
        <w:rPr>
          <w:rFonts w:asciiTheme="minorHAnsi" w:hAnsiTheme="minorHAnsi" w:cstheme="minorBidi"/>
          <w:noProof/>
          <w:color w:val="auto"/>
          <w:sz w:val="24"/>
          <w:szCs w:val="24"/>
          <w:lang w:val="en-VN"/>
        </w:rPr>
      </w:pPr>
      <w:hyperlink w:anchor="_Toc60836972" w:history="1">
        <w:r w:rsidR="001C5EE4" w:rsidRPr="00F8187F">
          <w:rPr>
            <w:rStyle w:val="Hyperlink"/>
            <w:noProof/>
          </w:rPr>
          <w:t>CHƯƠNG III. THIẾT KẾ VÀ CÀI ĐẶT</w:t>
        </w:r>
        <w:r w:rsidR="001C5EE4">
          <w:rPr>
            <w:noProof/>
            <w:webHidden/>
          </w:rPr>
          <w:tab/>
        </w:r>
        <w:r w:rsidR="001C5EE4">
          <w:rPr>
            <w:noProof/>
            <w:webHidden/>
          </w:rPr>
          <w:fldChar w:fldCharType="begin"/>
        </w:r>
        <w:r w:rsidR="001C5EE4">
          <w:rPr>
            <w:noProof/>
            <w:webHidden/>
          </w:rPr>
          <w:instrText xml:space="preserve"> PAGEREF _Toc60836972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7E6405B5" w14:textId="668E8AD4" w:rsidR="001C5EE4" w:rsidRDefault="001703DB">
      <w:pPr>
        <w:pStyle w:val="TOC4"/>
        <w:rPr>
          <w:rFonts w:asciiTheme="minorHAnsi" w:eastAsiaTheme="minorEastAsia" w:hAnsiTheme="minorHAnsi"/>
          <w:noProof/>
          <w:color w:val="auto"/>
          <w:sz w:val="24"/>
          <w:szCs w:val="24"/>
          <w:lang w:val="en-VN"/>
        </w:rPr>
      </w:pPr>
      <w:hyperlink w:anchor="_Toc60836973" w:history="1">
        <w:r w:rsidR="001C5EE4" w:rsidRPr="00F8187F">
          <w:rPr>
            <w:rStyle w:val="Hyperlink"/>
            <w:noProof/>
          </w:rPr>
          <w:t>I. CẤU HÌNH CÔNG CỤ THỰC NGHIỆM</w:t>
        </w:r>
        <w:r w:rsidR="001C5EE4">
          <w:rPr>
            <w:noProof/>
            <w:webHidden/>
          </w:rPr>
          <w:tab/>
        </w:r>
        <w:r w:rsidR="001C5EE4">
          <w:rPr>
            <w:noProof/>
            <w:webHidden/>
          </w:rPr>
          <w:fldChar w:fldCharType="begin"/>
        </w:r>
        <w:r w:rsidR="001C5EE4">
          <w:rPr>
            <w:noProof/>
            <w:webHidden/>
          </w:rPr>
          <w:instrText xml:space="preserve"> PAGEREF _Toc60836973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5E3BFDFE" w14:textId="1D4ED6C3" w:rsidR="001C5EE4" w:rsidRDefault="001703DB">
      <w:pPr>
        <w:pStyle w:val="TOC4"/>
        <w:rPr>
          <w:rFonts w:asciiTheme="minorHAnsi" w:eastAsiaTheme="minorEastAsia" w:hAnsiTheme="minorHAnsi"/>
          <w:noProof/>
          <w:color w:val="auto"/>
          <w:sz w:val="24"/>
          <w:szCs w:val="24"/>
          <w:lang w:val="en-VN"/>
        </w:rPr>
      </w:pPr>
      <w:hyperlink w:anchor="_Toc60836974" w:history="1">
        <w:r w:rsidR="001C5EE4" w:rsidRPr="00F8187F">
          <w:rPr>
            <w:rStyle w:val="Hyperlink"/>
            <w:noProof/>
          </w:rPr>
          <w:t>II. CÁC BƯỚC THỰC HIỆN</w:t>
        </w:r>
        <w:r w:rsidR="001C5EE4">
          <w:rPr>
            <w:noProof/>
            <w:webHidden/>
          </w:rPr>
          <w:tab/>
        </w:r>
        <w:r w:rsidR="001C5EE4">
          <w:rPr>
            <w:noProof/>
            <w:webHidden/>
          </w:rPr>
          <w:fldChar w:fldCharType="begin"/>
        </w:r>
        <w:r w:rsidR="001C5EE4">
          <w:rPr>
            <w:noProof/>
            <w:webHidden/>
          </w:rPr>
          <w:instrText xml:space="preserve"> PAGEREF _Toc60836974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3E8BE240" w14:textId="7B9C0767"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5" w:history="1">
        <w:r w:rsidR="001C5EE4" w:rsidRPr="00F8187F">
          <w:rPr>
            <w:rStyle w:val="Hyperlink"/>
            <w:bCs/>
            <w:noProof/>
          </w:rPr>
          <w:t>1.</w:t>
        </w:r>
        <w:r w:rsidR="001C5EE4" w:rsidRPr="00F8187F">
          <w:rPr>
            <w:rStyle w:val="Hyperlink"/>
            <w:noProof/>
          </w:rPr>
          <w:t xml:space="preserve"> Thu thập dữ liệu</w:t>
        </w:r>
        <w:r w:rsidR="001C5EE4">
          <w:rPr>
            <w:noProof/>
            <w:webHidden/>
          </w:rPr>
          <w:tab/>
        </w:r>
        <w:r w:rsidR="001C5EE4">
          <w:rPr>
            <w:noProof/>
            <w:webHidden/>
          </w:rPr>
          <w:fldChar w:fldCharType="begin"/>
        </w:r>
        <w:r w:rsidR="001C5EE4">
          <w:rPr>
            <w:noProof/>
            <w:webHidden/>
          </w:rPr>
          <w:instrText xml:space="preserve"> PAGEREF _Toc60836975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17737716" w14:textId="4770AF28"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6" w:history="1">
        <w:r w:rsidR="001C5EE4" w:rsidRPr="00F8187F">
          <w:rPr>
            <w:rStyle w:val="Hyperlink"/>
            <w:bCs/>
            <w:noProof/>
          </w:rPr>
          <w:t>2.</w:t>
        </w:r>
        <w:r w:rsidR="001C5EE4" w:rsidRPr="00F8187F">
          <w:rPr>
            <w:rStyle w:val="Hyperlink"/>
            <w:noProof/>
          </w:rPr>
          <w:t xml:space="preserve"> Huấn luyện mô hình</w:t>
        </w:r>
        <w:r w:rsidR="001C5EE4">
          <w:rPr>
            <w:noProof/>
            <w:webHidden/>
          </w:rPr>
          <w:tab/>
        </w:r>
        <w:r w:rsidR="001C5EE4">
          <w:rPr>
            <w:noProof/>
            <w:webHidden/>
          </w:rPr>
          <w:fldChar w:fldCharType="begin"/>
        </w:r>
        <w:r w:rsidR="001C5EE4">
          <w:rPr>
            <w:noProof/>
            <w:webHidden/>
          </w:rPr>
          <w:instrText xml:space="preserve"> PAGEREF _Toc60836976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43AC458F" w14:textId="1FE3C1D7"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7" w:history="1">
        <w:r w:rsidR="001C5EE4" w:rsidRPr="00F8187F">
          <w:rPr>
            <w:rStyle w:val="Hyperlink"/>
            <w:bCs/>
            <w:noProof/>
          </w:rPr>
          <w:t>3.</w:t>
        </w:r>
        <w:r w:rsidR="001C5EE4" w:rsidRPr="00F8187F">
          <w:rPr>
            <w:rStyle w:val="Hyperlink"/>
            <w:noProof/>
          </w:rPr>
          <w:t xml:space="preserve"> Triển khai trên máy tính Raspberry</w:t>
        </w:r>
        <w:r w:rsidR="001C5EE4">
          <w:rPr>
            <w:noProof/>
            <w:webHidden/>
          </w:rPr>
          <w:tab/>
        </w:r>
        <w:r w:rsidR="001C5EE4">
          <w:rPr>
            <w:noProof/>
            <w:webHidden/>
          </w:rPr>
          <w:fldChar w:fldCharType="begin"/>
        </w:r>
        <w:r w:rsidR="001C5EE4">
          <w:rPr>
            <w:noProof/>
            <w:webHidden/>
          </w:rPr>
          <w:instrText xml:space="preserve"> PAGEREF _Toc60836977 \h </w:instrText>
        </w:r>
        <w:r w:rsidR="001C5EE4">
          <w:rPr>
            <w:noProof/>
            <w:webHidden/>
          </w:rPr>
        </w:r>
        <w:r w:rsidR="001C5EE4">
          <w:rPr>
            <w:noProof/>
            <w:webHidden/>
          </w:rPr>
          <w:fldChar w:fldCharType="separate"/>
        </w:r>
        <w:r w:rsidR="001C5EE4">
          <w:rPr>
            <w:noProof/>
            <w:webHidden/>
          </w:rPr>
          <w:t>23</w:t>
        </w:r>
        <w:r w:rsidR="001C5EE4">
          <w:rPr>
            <w:noProof/>
            <w:webHidden/>
          </w:rPr>
          <w:fldChar w:fldCharType="end"/>
        </w:r>
      </w:hyperlink>
    </w:p>
    <w:p w14:paraId="42F54C20" w14:textId="342ECE61"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78" w:history="1">
        <w:r w:rsidR="001C5EE4" w:rsidRPr="00F8187F">
          <w:rPr>
            <w:rStyle w:val="Hyperlink"/>
            <w:rFonts w:ascii="Times New Roman Bold" w:hAnsi="Times New Roman Bold"/>
            <w:bCs/>
            <w:caps/>
            <w:noProof/>
          </w:rPr>
          <w:t>4.</w:t>
        </w:r>
        <w:r w:rsidR="001C5EE4" w:rsidRPr="00F8187F">
          <w:rPr>
            <w:rStyle w:val="Hyperlink"/>
            <w:noProof/>
          </w:rPr>
          <w:t xml:space="preserve"> Truyền phát tín hiệu mở khoá điện</w:t>
        </w:r>
        <w:r w:rsidR="001C5EE4">
          <w:rPr>
            <w:noProof/>
            <w:webHidden/>
          </w:rPr>
          <w:tab/>
        </w:r>
        <w:r w:rsidR="001C5EE4">
          <w:rPr>
            <w:noProof/>
            <w:webHidden/>
          </w:rPr>
          <w:fldChar w:fldCharType="begin"/>
        </w:r>
        <w:r w:rsidR="001C5EE4">
          <w:rPr>
            <w:noProof/>
            <w:webHidden/>
          </w:rPr>
          <w:instrText xml:space="preserve"> PAGEREF _Toc60836978 \h </w:instrText>
        </w:r>
        <w:r w:rsidR="001C5EE4">
          <w:rPr>
            <w:noProof/>
            <w:webHidden/>
          </w:rPr>
        </w:r>
        <w:r w:rsidR="001C5EE4">
          <w:rPr>
            <w:noProof/>
            <w:webHidden/>
          </w:rPr>
          <w:fldChar w:fldCharType="separate"/>
        </w:r>
        <w:r w:rsidR="001C5EE4">
          <w:rPr>
            <w:noProof/>
            <w:webHidden/>
          </w:rPr>
          <w:t>23</w:t>
        </w:r>
        <w:r w:rsidR="001C5EE4">
          <w:rPr>
            <w:noProof/>
            <w:webHidden/>
          </w:rPr>
          <w:fldChar w:fldCharType="end"/>
        </w:r>
      </w:hyperlink>
    </w:p>
    <w:p w14:paraId="577644E9" w14:textId="0FAB8266" w:rsidR="001C5EE4" w:rsidRDefault="001703DB">
      <w:pPr>
        <w:pStyle w:val="TOC3"/>
        <w:tabs>
          <w:tab w:val="right" w:leader="dot" w:pos="8778"/>
        </w:tabs>
        <w:rPr>
          <w:rFonts w:asciiTheme="minorHAnsi" w:hAnsiTheme="minorHAnsi" w:cstheme="minorBidi"/>
          <w:noProof/>
          <w:color w:val="auto"/>
          <w:sz w:val="24"/>
          <w:szCs w:val="24"/>
          <w:lang w:val="en-VN"/>
        </w:rPr>
      </w:pPr>
      <w:hyperlink w:anchor="_Toc60836979" w:history="1">
        <w:r w:rsidR="001C5EE4" w:rsidRPr="00F8187F">
          <w:rPr>
            <w:rStyle w:val="Hyperlink"/>
            <w:noProof/>
          </w:rPr>
          <w:t>CHƯƠNG IV. KIỂM THỬ VÀ ĐÁNH GIÁ</w:t>
        </w:r>
        <w:r w:rsidR="001C5EE4">
          <w:rPr>
            <w:noProof/>
            <w:webHidden/>
          </w:rPr>
          <w:tab/>
        </w:r>
        <w:r w:rsidR="001C5EE4">
          <w:rPr>
            <w:noProof/>
            <w:webHidden/>
          </w:rPr>
          <w:fldChar w:fldCharType="begin"/>
        </w:r>
        <w:r w:rsidR="001C5EE4">
          <w:rPr>
            <w:noProof/>
            <w:webHidden/>
          </w:rPr>
          <w:instrText xml:space="preserve"> PAGEREF _Toc60836979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6F3E7DF3" w14:textId="4680F0B1" w:rsidR="001C5EE4" w:rsidRDefault="001703DB">
      <w:pPr>
        <w:pStyle w:val="TOC4"/>
        <w:rPr>
          <w:rFonts w:asciiTheme="minorHAnsi" w:eastAsiaTheme="minorEastAsia" w:hAnsiTheme="minorHAnsi"/>
          <w:noProof/>
          <w:color w:val="auto"/>
          <w:sz w:val="24"/>
          <w:szCs w:val="24"/>
          <w:lang w:val="en-VN"/>
        </w:rPr>
      </w:pPr>
      <w:hyperlink w:anchor="_Toc60836980" w:history="1">
        <w:r w:rsidR="001C5EE4" w:rsidRPr="00F8187F">
          <w:rPr>
            <w:rStyle w:val="Hyperlink"/>
            <w:noProof/>
          </w:rPr>
          <w:t>I. NGHI THỨC</w:t>
        </w:r>
        <w:r w:rsidR="001C5EE4">
          <w:rPr>
            <w:noProof/>
            <w:webHidden/>
          </w:rPr>
          <w:tab/>
        </w:r>
        <w:r w:rsidR="001C5EE4">
          <w:rPr>
            <w:noProof/>
            <w:webHidden/>
          </w:rPr>
          <w:fldChar w:fldCharType="begin"/>
        </w:r>
        <w:r w:rsidR="001C5EE4">
          <w:rPr>
            <w:noProof/>
            <w:webHidden/>
          </w:rPr>
          <w:instrText xml:space="preserve"> PAGEREF _Toc60836980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4B72D547" w14:textId="10EFE905" w:rsidR="001C5EE4" w:rsidRDefault="001703DB">
      <w:pPr>
        <w:pStyle w:val="TOC4"/>
        <w:rPr>
          <w:rFonts w:asciiTheme="minorHAnsi" w:eastAsiaTheme="minorEastAsia" w:hAnsiTheme="minorHAnsi"/>
          <w:noProof/>
          <w:color w:val="auto"/>
          <w:sz w:val="24"/>
          <w:szCs w:val="24"/>
          <w:lang w:val="en-VN"/>
        </w:rPr>
      </w:pPr>
      <w:hyperlink w:anchor="_Toc60836981" w:history="1">
        <w:r w:rsidR="001C5EE4" w:rsidRPr="00F8187F">
          <w:rPr>
            <w:rStyle w:val="Hyperlink"/>
            <w:noProof/>
          </w:rPr>
          <w:t>II. ĐÁNH GIÁ KẾT QUẢ</w:t>
        </w:r>
        <w:r w:rsidR="001C5EE4">
          <w:rPr>
            <w:noProof/>
            <w:webHidden/>
          </w:rPr>
          <w:tab/>
        </w:r>
        <w:r w:rsidR="001C5EE4">
          <w:rPr>
            <w:noProof/>
            <w:webHidden/>
          </w:rPr>
          <w:fldChar w:fldCharType="begin"/>
        </w:r>
        <w:r w:rsidR="001C5EE4">
          <w:rPr>
            <w:noProof/>
            <w:webHidden/>
          </w:rPr>
          <w:instrText xml:space="preserve"> PAGEREF _Toc60836981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0F6CE454" w14:textId="7B5BC317" w:rsidR="001C5EE4" w:rsidRDefault="001703DB">
      <w:pPr>
        <w:pStyle w:val="TOC3"/>
        <w:tabs>
          <w:tab w:val="right" w:leader="dot" w:pos="8778"/>
        </w:tabs>
        <w:rPr>
          <w:rFonts w:asciiTheme="minorHAnsi" w:hAnsiTheme="minorHAnsi" w:cstheme="minorBidi"/>
          <w:noProof/>
          <w:color w:val="auto"/>
          <w:sz w:val="24"/>
          <w:szCs w:val="24"/>
          <w:lang w:val="en-VN"/>
        </w:rPr>
      </w:pPr>
      <w:hyperlink w:anchor="_Toc60836982" w:history="1">
        <w:r w:rsidR="001C5EE4" w:rsidRPr="00F8187F">
          <w:rPr>
            <w:rStyle w:val="Hyperlink"/>
            <w:noProof/>
          </w:rPr>
          <w:t>CHƯƠNG V. KẾT LUẬN</w:t>
        </w:r>
        <w:r w:rsidR="001C5EE4">
          <w:rPr>
            <w:noProof/>
            <w:webHidden/>
          </w:rPr>
          <w:tab/>
        </w:r>
        <w:r w:rsidR="001C5EE4">
          <w:rPr>
            <w:noProof/>
            <w:webHidden/>
          </w:rPr>
          <w:fldChar w:fldCharType="begin"/>
        </w:r>
        <w:r w:rsidR="001C5EE4">
          <w:rPr>
            <w:noProof/>
            <w:webHidden/>
          </w:rPr>
          <w:instrText xml:space="preserve"> PAGEREF _Toc60836982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F8034B1" w14:textId="34875630" w:rsidR="001C5EE4" w:rsidRDefault="001703DB">
      <w:pPr>
        <w:pStyle w:val="TOC4"/>
        <w:rPr>
          <w:rFonts w:asciiTheme="minorHAnsi" w:eastAsiaTheme="minorEastAsia" w:hAnsiTheme="minorHAnsi"/>
          <w:noProof/>
          <w:color w:val="auto"/>
          <w:sz w:val="24"/>
          <w:szCs w:val="24"/>
          <w:lang w:val="en-VN"/>
        </w:rPr>
      </w:pPr>
      <w:hyperlink w:anchor="_Toc60836983" w:history="1">
        <w:r w:rsidR="001C5EE4" w:rsidRPr="00F8187F">
          <w:rPr>
            <w:rStyle w:val="Hyperlink"/>
            <w:noProof/>
          </w:rPr>
          <w:t>I. KẾT QUẢ</w:t>
        </w:r>
        <w:r w:rsidR="001C5EE4">
          <w:rPr>
            <w:noProof/>
            <w:webHidden/>
          </w:rPr>
          <w:tab/>
        </w:r>
        <w:r w:rsidR="001C5EE4">
          <w:rPr>
            <w:noProof/>
            <w:webHidden/>
          </w:rPr>
          <w:fldChar w:fldCharType="begin"/>
        </w:r>
        <w:r w:rsidR="001C5EE4">
          <w:rPr>
            <w:noProof/>
            <w:webHidden/>
          </w:rPr>
          <w:instrText xml:space="preserve"> PAGEREF _Toc60836983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47263C2" w14:textId="1611DF88"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84" w:history="1">
        <w:r w:rsidR="001C5EE4" w:rsidRPr="00F8187F">
          <w:rPr>
            <w:rStyle w:val="Hyperlink"/>
            <w:bCs/>
            <w:noProof/>
          </w:rPr>
          <w:t>1.</w:t>
        </w:r>
        <w:r w:rsidR="001C5EE4" w:rsidRPr="00F8187F">
          <w:rPr>
            <w:rStyle w:val="Hyperlink"/>
            <w:noProof/>
          </w:rPr>
          <w:t xml:space="preserve"> Kết quả đạt được</w:t>
        </w:r>
        <w:r w:rsidR="001C5EE4">
          <w:rPr>
            <w:noProof/>
            <w:webHidden/>
          </w:rPr>
          <w:tab/>
        </w:r>
        <w:r w:rsidR="001C5EE4">
          <w:rPr>
            <w:noProof/>
            <w:webHidden/>
          </w:rPr>
          <w:fldChar w:fldCharType="begin"/>
        </w:r>
        <w:r w:rsidR="001C5EE4">
          <w:rPr>
            <w:noProof/>
            <w:webHidden/>
          </w:rPr>
          <w:instrText xml:space="preserve"> PAGEREF _Toc60836984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4369F42D" w14:textId="25F69CF0" w:rsidR="001C5EE4" w:rsidRDefault="001703DB">
      <w:pPr>
        <w:pStyle w:val="TOC5"/>
        <w:tabs>
          <w:tab w:val="right" w:leader="dot" w:pos="8778"/>
        </w:tabs>
        <w:rPr>
          <w:rFonts w:asciiTheme="minorHAnsi" w:eastAsiaTheme="minorEastAsia" w:hAnsiTheme="minorHAnsi"/>
          <w:noProof/>
          <w:color w:val="auto"/>
          <w:sz w:val="24"/>
          <w:szCs w:val="24"/>
          <w:lang w:val="en-VN"/>
        </w:rPr>
      </w:pPr>
      <w:hyperlink w:anchor="_Toc60836985" w:history="1">
        <w:r w:rsidR="001C5EE4" w:rsidRPr="00F8187F">
          <w:rPr>
            <w:rStyle w:val="Hyperlink"/>
            <w:bCs/>
            <w:noProof/>
          </w:rPr>
          <w:t>2.</w:t>
        </w:r>
        <w:r w:rsidR="001C5EE4" w:rsidRPr="00F8187F">
          <w:rPr>
            <w:rStyle w:val="Hyperlink"/>
            <w:noProof/>
          </w:rPr>
          <w:t xml:space="preserve"> Khó khăn</w:t>
        </w:r>
        <w:r w:rsidR="001C5EE4">
          <w:rPr>
            <w:noProof/>
            <w:webHidden/>
          </w:rPr>
          <w:tab/>
        </w:r>
        <w:r w:rsidR="001C5EE4">
          <w:rPr>
            <w:noProof/>
            <w:webHidden/>
          </w:rPr>
          <w:fldChar w:fldCharType="begin"/>
        </w:r>
        <w:r w:rsidR="001C5EE4">
          <w:rPr>
            <w:noProof/>
            <w:webHidden/>
          </w:rPr>
          <w:instrText xml:space="preserve"> PAGEREF _Toc60836985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2C92F00" w14:textId="621A6C29" w:rsidR="001C5EE4" w:rsidRDefault="001703DB">
      <w:pPr>
        <w:pStyle w:val="TOC4"/>
        <w:rPr>
          <w:rFonts w:asciiTheme="minorHAnsi" w:eastAsiaTheme="minorEastAsia" w:hAnsiTheme="minorHAnsi"/>
          <w:noProof/>
          <w:color w:val="auto"/>
          <w:sz w:val="24"/>
          <w:szCs w:val="24"/>
          <w:lang w:val="en-VN"/>
        </w:rPr>
      </w:pPr>
      <w:hyperlink w:anchor="_Toc60836986" w:history="1">
        <w:r w:rsidR="001C5EE4" w:rsidRPr="00F8187F">
          <w:rPr>
            <w:rStyle w:val="Hyperlink"/>
            <w:noProof/>
          </w:rPr>
          <w:t>II. HƯỚNG PHÁT TRIỂN</w:t>
        </w:r>
        <w:r w:rsidR="001C5EE4">
          <w:rPr>
            <w:noProof/>
            <w:webHidden/>
          </w:rPr>
          <w:tab/>
        </w:r>
        <w:r w:rsidR="001C5EE4">
          <w:rPr>
            <w:noProof/>
            <w:webHidden/>
          </w:rPr>
          <w:fldChar w:fldCharType="begin"/>
        </w:r>
        <w:r w:rsidR="001C5EE4">
          <w:rPr>
            <w:noProof/>
            <w:webHidden/>
          </w:rPr>
          <w:instrText xml:space="preserve"> PAGEREF _Toc60836986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0B1CE5E0" w14:textId="4E7DCB3F" w:rsidR="001C5EE4" w:rsidRDefault="001703DB" w:rsidP="001C5EE4">
      <w:pPr>
        <w:pStyle w:val="TOC1"/>
        <w:rPr>
          <w:rFonts w:asciiTheme="minorHAnsi" w:hAnsiTheme="minorHAnsi" w:cstheme="minorBidi"/>
          <w:noProof/>
          <w:color w:val="auto"/>
          <w:sz w:val="24"/>
          <w:szCs w:val="24"/>
          <w:lang w:val="en-VN"/>
        </w:rPr>
      </w:pPr>
      <w:hyperlink w:anchor="_Toc60836987" w:history="1">
        <w:r w:rsidR="001C5EE4" w:rsidRPr="00F8187F">
          <w:rPr>
            <w:rStyle w:val="Hyperlink"/>
            <w:noProof/>
          </w:rPr>
          <w:t>TÀI LIỆU THAM KHẢO</w:t>
        </w:r>
        <w:r w:rsidR="001C5EE4">
          <w:rPr>
            <w:noProof/>
            <w:webHidden/>
          </w:rPr>
          <w:tab/>
        </w:r>
        <w:r w:rsidR="001C5EE4">
          <w:rPr>
            <w:noProof/>
            <w:webHidden/>
          </w:rPr>
          <w:fldChar w:fldCharType="begin"/>
        </w:r>
        <w:r w:rsidR="001C5EE4">
          <w:rPr>
            <w:noProof/>
            <w:webHidden/>
          </w:rPr>
          <w:instrText xml:space="preserve"> PAGEREF _Toc60836987 \h </w:instrText>
        </w:r>
        <w:r w:rsidR="001C5EE4">
          <w:rPr>
            <w:noProof/>
            <w:webHidden/>
          </w:rPr>
        </w:r>
        <w:r w:rsidR="001C5EE4">
          <w:rPr>
            <w:noProof/>
            <w:webHidden/>
          </w:rPr>
          <w:fldChar w:fldCharType="separate"/>
        </w:r>
        <w:r w:rsidR="001C5EE4">
          <w:rPr>
            <w:noProof/>
            <w:webHidden/>
          </w:rPr>
          <w:t>27</w:t>
        </w:r>
        <w:r w:rsidR="001C5EE4">
          <w:rPr>
            <w:noProof/>
            <w:webHidden/>
          </w:rPr>
          <w:fldChar w:fldCharType="end"/>
        </w:r>
      </w:hyperlink>
    </w:p>
    <w:p w14:paraId="24A0B375" w14:textId="6EAB71CD"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60836949"/>
      <w:r>
        <w:lastRenderedPageBreak/>
        <w:t>DANH MỤC HÌNH</w:t>
      </w:r>
      <w:bookmarkEnd w:id="1"/>
      <w:r w:rsidR="00046331">
        <w:fldChar w:fldCharType="begin"/>
      </w:r>
      <w:r w:rsidR="00046331">
        <w:instrText xml:space="preserve"> TOC \h \z \c "Hình" </w:instrText>
      </w:r>
      <w:r w:rsidR="00046331">
        <w:fldChar w:fldCharType="separate"/>
      </w:r>
    </w:p>
    <w:p w14:paraId="1031551C" w14:textId="30E54328" w:rsidR="00845187" w:rsidRDefault="001703DB">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9D645B">
          <w:rPr>
            <w:noProof/>
            <w:webHidden/>
          </w:rPr>
          <w:t>16</w:t>
        </w:r>
        <w:r w:rsidR="00845187">
          <w:rPr>
            <w:noProof/>
            <w:webHidden/>
          </w:rPr>
          <w:fldChar w:fldCharType="end"/>
        </w:r>
      </w:hyperlink>
    </w:p>
    <w:p w14:paraId="4F9AD8DB" w14:textId="2522CDBA" w:rsidR="00845187" w:rsidRDefault="001703DB">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9D645B">
          <w:rPr>
            <w:noProof/>
            <w:webHidden/>
          </w:rPr>
          <w:t>18</w:t>
        </w:r>
        <w:r w:rsidR="00845187">
          <w:rPr>
            <w:noProof/>
            <w:webHidden/>
          </w:rPr>
          <w:fldChar w:fldCharType="end"/>
        </w:r>
      </w:hyperlink>
    </w:p>
    <w:p w14:paraId="027E208E" w14:textId="1563EE95" w:rsidR="00845187" w:rsidRDefault="001703DB">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9D645B">
          <w:rPr>
            <w:noProof/>
            <w:webHidden/>
          </w:rPr>
          <w:t>19</w:t>
        </w:r>
        <w:r w:rsidR="00845187">
          <w:rPr>
            <w:noProof/>
            <w:webHidden/>
          </w:rPr>
          <w:fldChar w:fldCharType="end"/>
        </w:r>
      </w:hyperlink>
    </w:p>
    <w:p w14:paraId="3BB396A4" w14:textId="519BCEEF" w:rsidR="00845187" w:rsidRDefault="001703DB">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9D645B">
          <w:rPr>
            <w:noProof/>
            <w:webHidden/>
          </w:rPr>
          <w:t>19</w:t>
        </w:r>
        <w:r w:rsidR="00845187">
          <w:rPr>
            <w:noProof/>
            <w:webHidden/>
          </w:rPr>
          <w:fldChar w:fldCharType="end"/>
        </w:r>
      </w:hyperlink>
    </w:p>
    <w:p w14:paraId="73A6EE1D" w14:textId="68D9FD18" w:rsidR="00845187" w:rsidRDefault="001703DB">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9D645B">
          <w:rPr>
            <w:noProof/>
            <w:webHidden/>
          </w:rPr>
          <w:t>20</w:t>
        </w:r>
        <w:r w:rsidR="00845187">
          <w:rPr>
            <w:noProof/>
            <w:webHidden/>
          </w:rPr>
          <w:fldChar w:fldCharType="end"/>
        </w:r>
      </w:hyperlink>
    </w:p>
    <w:p w14:paraId="6609CBE3" w14:textId="67A4CE15" w:rsidR="00845187" w:rsidRDefault="001703DB">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20DFBF53" w14:textId="7F8270DB" w:rsidR="00845187" w:rsidRDefault="001703DB">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42BB904B" w14:textId="7F609CAD" w:rsidR="00845187" w:rsidRDefault="001703DB">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60836950"/>
      <w:r>
        <w:lastRenderedPageBreak/>
        <w:t>DANH MỤC BẢNG</w:t>
      </w:r>
      <w:bookmarkEnd w:id="2"/>
    </w:p>
    <w:p w14:paraId="57D19F11" w14:textId="37EEED6D" w:rsidR="00E748C2" w:rsidRDefault="00FA340E">
      <w:pPr>
        <w:pStyle w:val="TableofFigures"/>
        <w:tabs>
          <w:tab w:val="right" w:leader="dot" w:pos="8778"/>
        </w:tabs>
        <w:rPr>
          <w:rFonts w:asciiTheme="minorHAnsi" w:eastAsiaTheme="minorEastAsia" w:hAnsiTheme="minorHAnsi"/>
          <w:noProof/>
          <w:sz w:val="24"/>
          <w:szCs w:val="24"/>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9D645B">
          <w:rPr>
            <w:noProof/>
            <w:webHidden/>
          </w:rPr>
          <w:t>17</w:t>
        </w:r>
        <w:r w:rsidR="00E748C2">
          <w:rPr>
            <w:noProof/>
            <w:webHidden/>
          </w:rPr>
          <w:fldChar w:fldCharType="end"/>
        </w:r>
      </w:hyperlink>
    </w:p>
    <w:p w14:paraId="1FD03B3A" w14:textId="2CDA2620" w:rsidR="00E748C2" w:rsidRDefault="001703DB">
      <w:pPr>
        <w:pStyle w:val="TableofFigures"/>
        <w:tabs>
          <w:tab w:val="right" w:leader="dot" w:pos="8778"/>
        </w:tabs>
        <w:rPr>
          <w:rFonts w:asciiTheme="minorHAnsi" w:eastAsiaTheme="minorEastAsia" w:hAnsiTheme="minorHAnsi"/>
          <w:noProof/>
          <w:sz w:val="24"/>
          <w:szCs w:val="24"/>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9D645B">
          <w:rPr>
            <w:noProof/>
            <w:webHidden/>
          </w:rPr>
          <w:t>25</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60836951"/>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60836952"/>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32FE8B2F"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Pr>
          <w:szCs w:val="26"/>
        </w:rPr>
        <w:t>100%</w:t>
      </w:r>
      <w:r w:rsidR="00454C5A">
        <w:rPr>
          <w:szCs w:val="26"/>
        </w:rPr>
        <w:t xml:space="preserve"> và</w:t>
      </w:r>
      <w:r w:rsidR="008C2815">
        <w:rPr>
          <w:szCs w:val="26"/>
        </w:rPr>
        <w:t xml:space="preserve"> 0.008.</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60836953"/>
      <w:r>
        <w:lastRenderedPageBreak/>
        <w:t>GIỚI THIỆU</w:t>
      </w:r>
      <w:bookmarkEnd w:id="5"/>
      <w:bookmarkEnd w:id="6"/>
      <w:bookmarkEnd w:id="7"/>
      <w:bookmarkEnd w:id="8"/>
    </w:p>
    <w:p w14:paraId="7D290F12" w14:textId="4D0A027F" w:rsidR="00010923" w:rsidRDefault="005559FA" w:rsidP="00D50489">
      <w:pPr>
        <w:pStyle w:val="Heading4"/>
      </w:pPr>
      <w:bookmarkStart w:id="9" w:name="_Toc60836954"/>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60836955"/>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ron tích hợp (CNN), độ chính xác và giảm thời gian nhận dạng khuôn mặ</w:t>
      </w:r>
      <w:r w:rsidR="00D82749">
        <w:rPr>
          <w:color w:val="000000" w:themeColor="text1"/>
          <w:szCs w:val="26"/>
        </w:rPr>
        <w:t>t</w:t>
      </w:r>
      <w:r w:rsidRPr="00611536">
        <w:rPr>
          <w:color w:val="000000" w:themeColor="text1"/>
          <w:szCs w:val="26"/>
        </w:rPr>
        <w:t>. Trong suốt hai thập kỷ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Fisherfaces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An ninh Nội địa Hoa Kỳ đã trình bày các kết quả tiềm năng của hệ thống nhận dạng khuôn mặt tốt nhất. Bên cạnh đó, Đại </w:t>
      </w:r>
      <w:r w:rsidRPr="00611536">
        <w:rPr>
          <w:color w:val="000000" w:themeColor="text1"/>
          <w:szCs w:val="26"/>
        </w:rPr>
        <w:lastRenderedPageBreak/>
        <w:t>học Hồng Kông Trung Quốc đã nhận xét thành công khi xác định bằng Mô hình biến tiềm ẩn quá trình Gaussian phân biệ</w:t>
      </w:r>
      <w:r w:rsidR="00D82749">
        <w:rPr>
          <w:color w:val="000000" w:themeColor="text1"/>
          <w:szCs w:val="26"/>
        </w:rPr>
        <w:t>t (DGPLVM) có tên GaussianFace</w:t>
      </w:r>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r w:rsidRPr="00611536">
        <w:rPr>
          <w:color w:val="000000" w:themeColor="text1"/>
          <w:szCs w:val="26"/>
        </w:rPr>
        <w:t>DeepFace</w:t>
      </w:r>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có thể xác định xem hai khuôn mặt có thuộc cùng một cá nhân hay không. Mặt khác, Google đã đi tốt hơn với FaceNet</w:t>
      </w:r>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FaceNet đạt được độ chính xác kỷ lục là 99,63%. OpenFace</w:t>
      </w:r>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ED1FCDE" w:rsidR="00C0329D" w:rsidRPr="006E7894" w:rsidRDefault="00611536" w:rsidP="00D109C7">
      <w:pPr>
        <w:ind w:firstLine="567"/>
        <w:jc w:val="both"/>
        <w:rPr>
          <w:color w:val="000000" w:themeColor="text1"/>
          <w:szCs w:val="26"/>
        </w:rPr>
      </w:pPr>
      <w:r w:rsidRPr="00611536">
        <w:rPr>
          <w:color w:val="000000" w:themeColor="text1"/>
          <w:szCs w:val="26"/>
        </w:rPr>
        <w:t>Tỷ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5D27F47B" w14:textId="77777777" w:rsidR="00C0329D" w:rsidRDefault="00C0329D" w:rsidP="00E22EEE">
      <w:pPr>
        <w:pStyle w:val="Heading4"/>
      </w:pPr>
      <w:bookmarkStart w:id="11" w:name="_Toc60836956"/>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60836957"/>
      <w:r>
        <w:t>Đối tượng và phạm vi nghiên cứu</w:t>
      </w:r>
      <w:bookmarkEnd w:id="12"/>
    </w:p>
    <w:p w14:paraId="52D54748" w14:textId="77777777" w:rsidR="00D66675" w:rsidRDefault="00D66675" w:rsidP="000841B6">
      <w:pPr>
        <w:pStyle w:val="Heading5"/>
        <w:ind w:left="567" w:hanging="283"/>
      </w:pPr>
      <w:bookmarkStart w:id="13" w:name="_Toc60836958"/>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Rasberry-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60836959"/>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60836960"/>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Rasberry-pi </w:t>
      </w:r>
      <w:r w:rsidRPr="00B255E1">
        <w:t>3</w:t>
      </w:r>
    </w:p>
    <w:p w14:paraId="24F3E39A" w14:textId="35CE1D85" w:rsidR="00160D12" w:rsidRDefault="00160D12" w:rsidP="00E22EEE">
      <w:pPr>
        <w:pStyle w:val="Heading4"/>
      </w:pPr>
      <w:bookmarkStart w:id="16" w:name="_Toc60836961"/>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0E3AE36"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08069DE2" w14:textId="6F7B38DA" w:rsidR="00BB14ED" w:rsidRPr="00BB14ED" w:rsidRDefault="00F35BDC" w:rsidP="00F35BDC">
      <w:pPr>
        <w:spacing w:after="160" w:line="259" w:lineRule="auto"/>
      </w:pPr>
      <w:r>
        <w:br w:type="page"/>
      </w:r>
    </w:p>
    <w:p w14:paraId="3B6F6216" w14:textId="3537E710" w:rsidR="00C0329D" w:rsidRDefault="00E748C2" w:rsidP="00E22EEE">
      <w:pPr>
        <w:pStyle w:val="Heading4"/>
      </w:pPr>
      <w:bookmarkStart w:id="17" w:name="_Toc60836962"/>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6DEE8897" w14:textId="77777777" w:rsidR="007E040B" w:rsidRDefault="007E040B" w:rsidP="00D62E3D">
      <w:pPr>
        <w:pStyle w:val="Heading5"/>
        <w:numPr>
          <w:ilvl w:val="0"/>
          <w:numId w:val="0"/>
        </w:numPr>
      </w:pPr>
    </w:p>
    <w:p w14:paraId="72FAFF8A" w14:textId="64CA7508" w:rsidR="00C0329D" w:rsidRDefault="00C0329D" w:rsidP="00E22EEE">
      <w:pPr>
        <w:pStyle w:val="Heading4"/>
      </w:pPr>
      <w:bookmarkStart w:id="18" w:name="_Toc60836963"/>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60836964"/>
      <w:r>
        <w:lastRenderedPageBreak/>
        <w:t>MÔ TẢ BÀI TOÁN</w:t>
      </w:r>
      <w:bookmarkEnd w:id="19"/>
      <w:bookmarkEnd w:id="20"/>
    </w:p>
    <w:p w14:paraId="7E79DC0F" w14:textId="6326E5A2" w:rsidR="00BB14ED" w:rsidRDefault="00DA65DF" w:rsidP="00164951">
      <w:pPr>
        <w:pStyle w:val="Heading4"/>
      </w:pPr>
      <w:bookmarkStart w:id="21" w:name="_Toc60836965"/>
      <w:r>
        <w:t>MÔ HÌNH TỔNG QUAN</w:t>
      </w:r>
      <w:bookmarkEnd w:id="21"/>
    </w:p>
    <w:p w14:paraId="7C3C689E" w14:textId="02FB0FC7"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1333D4B3">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18799F30"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323F29">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theo.</w:t>
      </w:r>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244F2ECF"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face_recognition_model_location” trong</w:t>
      </w:r>
      <w:r w:rsidR="0061122C" w:rsidRPr="002774EB">
        <w:t xml:space="preserve"> thư viện</w:t>
      </w:r>
      <w:r w:rsidR="004066B6" w:rsidRPr="002774EB">
        <w:t xml:space="preserve"> dlib</w:t>
      </w:r>
      <w:r w:rsidR="00873FA1">
        <w:t xml:space="preserve"> [12]</w:t>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60836966"/>
      <w:r>
        <w:t>MÔ TẢ TẬP DỮ LIỆU</w:t>
      </w:r>
      <w:bookmarkEnd w:id="24"/>
    </w:p>
    <w:p w14:paraId="169E4350" w14:textId="5B10B776" w:rsidR="00FA340E" w:rsidRDefault="00423F48" w:rsidP="0062156A">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r w:rsidR="00600542">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fldSimple w:instr=" SEQ Bảng \* ARABIC ">
        <w:r w:rsidR="003541BD">
          <w:rPr>
            <w:noProof/>
          </w:rPr>
          <w:t>1</w:t>
        </w:r>
      </w:fldSimple>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60836967"/>
      <w:r>
        <w:t>PHƯƠNG PHÁP THỰC HIỆN</w:t>
      </w:r>
      <w:bookmarkEnd w:id="28"/>
    </w:p>
    <w:p w14:paraId="6E56E369" w14:textId="52E117D8" w:rsidR="00CF4820" w:rsidRDefault="00CF4820" w:rsidP="00C70A28">
      <w:pPr>
        <w:pStyle w:val="Heading5"/>
        <w:ind w:left="284" w:firstLine="0"/>
      </w:pPr>
      <w:bookmarkStart w:id="29" w:name="_Toc60836968"/>
      <w:r>
        <w:t>Các thư viện hỗ trợ</w:t>
      </w:r>
      <w:bookmarkEnd w:id="29"/>
    </w:p>
    <w:p w14:paraId="205CAA03" w14:textId="0873332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873FA1">
        <w:t xml:space="preserve">[13] </w:t>
      </w:r>
      <w:r w:rsidR="00D46961">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873FA1">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r w:rsidR="00D46961" w:rsidRPr="00D46961">
        <w:t>face_recognition</w:t>
      </w:r>
      <w:r w:rsidR="00D46961">
        <w:t xml:space="preserve"> </w:t>
      </w:r>
      <w:r w:rsidR="00DF5206">
        <w:fldChar w:fldCharType="begin"/>
      </w:r>
      <w:r w:rsidR="00DF5206">
        <w:instrText xml:space="preserve"> REF _Ref59298192 \n \h </w:instrText>
      </w:r>
      <w:r w:rsidR="00DF5206">
        <w:fldChar w:fldCharType="separate"/>
      </w:r>
      <w:r w:rsidR="00873FA1">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sklearn </w:t>
      </w:r>
      <w:r w:rsidR="00DF5206">
        <w:fldChar w:fldCharType="begin"/>
      </w:r>
      <w:r w:rsidR="00DF5206">
        <w:instrText xml:space="preserve"> REF _Ref59298311 \n \h </w:instrText>
      </w:r>
      <w:r w:rsidR="00DF5206">
        <w:fldChar w:fldCharType="separate"/>
      </w:r>
      <w:r w:rsidR="00873FA1">
        <w:t>[16]</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60836969"/>
      <w:r>
        <w:t>Nhận diện khuôn mặt bằng HOG</w:t>
      </w:r>
      <w:bookmarkEnd w:id="30"/>
    </w:p>
    <w:p w14:paraId="57CFC433" w14:textId="63569BCF"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873FA1">
        <w:t xml:space="preserve">[17]. </w:t>
      </w:r>
      <w:r w:rsidR="00873FA1">
        <w:fldChar w:fldCharType="end"/>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D638D92" w:rsidR="005E4C6D" w:rsidRDefault="005E4C6D" w:rsidP="005E4C6D">
      <w:pPr>
        <w:pStyle w:val="Caption"/>
      </w:pPr>
      <w:bookmarkStart w:id="31" w:name="_Ref59295968"/>
      <w:bookmarkStart w:id="32" w:name="_Toc59299749"/>
      <w:r>
        <w:t xml:space="preserve">Hình </w:t>
      </w:r>
      <w:fldSimple w:instr=" SEQ Hình \* ARABIC ">
        <w:r w:rsidR="00323F29">
          <w:rPr>
            <w:noProof/>
          </w:rPr>
          <w:t>2</w:t>
        </w:r>
      </w:fldSimple>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tỷ lệ và việc xoay cũng có thể được thực thi bằng cách trích xuất các bộ mô tả chỉ từ các điểm chính trong không gian tỷ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60836970"/>
      <w:r>
        <w:t>Mã hoá khuôn mặt với thư viện dlib</w:t>
      </w:r>
      <w:bookmarkEnd w:id="33"/>
    </w:p>
    <w:p w14:paraId="4B45A03B" w14:textId="602CB1A2"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face</w:t>
      </w:r>
      <w:r>
        <w:t>_</w:t>
      </w:r>
      <w:r w:rsidRPr="0061122C">
        <w:t>recognition</w:t>
      </w:r>
      <w:r>
        <w:t>_</w:t>
      </w:r>
      <w:r w:rsidRPr="0061122C">
        <w:t>model</w:t>
      </w:r>
      <w:r>
        <w:t>_</w:t>
      </w:r>
      <w:r w:rsidRPr="0061122C">
        <w:t>location” trong dlib</w:t>
      </w:r>
      <w:r w:rsidR="00873FA1">
        <w:t xml:space="preserve"> [12] </w:t>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2156A">
      <w:pPr>
        <w:keepNext/>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07DB374" w:rsidR="0061122C" w:rsidRPr="0061122C" w:rsidRDefault="0061122C" w:rsidP="0061122C">
      <w:pPr>
        <w:pStyle w:val="Caption"/>
      </w:pPr>
      <w:bookmarkStart w:id="34" w:name="_Ref59295988"/>
      <w:bookmarkStart w:id="35" w:name="_Toc59299750"/>
      <w:r>
        <w:t xml:space="preserve">Hình </w:t>
      </w:r>
      <w:fldSimple w:instr=" SEQ Hình \* ARABIC ">
        <w:r w:rsidR="00323F29">
          <w:rPr>
            <w:noProof/>
          </w:rPr>
          <w:t>3</w:t>
        </w:r>
      </w:fldSimple>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60836971"/>
      <w:r>
        <w:t>Máy học véc-tơ hỗ trợ (Support Vector Machine – SVM)</w:t>
      </w:r>
      <w:bookmarkEnd w:id="36"/>
    </w:p>
    <w:p w14:paraId="065D5E78" w14:textId="342AA60C"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7F49D1">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44959340" w:rsidR="00257EF5" w:rsidRPr="00992442" w:rsidRDefault="00FA340E" w:rsidP="00845187">
      <w:pPr>
        <w:pStyle w:val="Caption"/>
        <w:ind w:left="426"/>
        <w:rPr>
          <w:szCs w:val="26"/>
        </w:rPr>
      </w:pPr>
      <w:bookmarkStart w:id="37" w:name="_Ref59296195"/>
      <w:bookmarkStart w:id="38" w:name="_Toc59299751"/>
      <w:r w:rsidRPr="00FA340E">
        <w:t xml:space="preserve">Hình </w:t>
      </w:r>
      <w:fldSimple w:instr=" SEQ Hình \* ARABIC ">
        <w:r w:rsidR="00323F29">
          <w:rPr>
            <w:noProof/>
          </w:rPr>
          <w:t>4</w:t>
        </w:r>
      </w:fldSimple>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7F49D1">
        <w:rPr>
          <w:szCs w:val="26"/>
        </w:rPr>
        <w:t>[20]</w:t>
      </w:r>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2A4A44A9"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7F49D1">
        <w:t xml:space="preserve">[21]. </w:t>
      </w:r>
      <w:r w:rsidR="007F49D1">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62156A">
      <w:pPr>
        <w:keepNext/>
        <w:spacing w:after="4" w:line="380" w:lineRule="auto"/>
        <w:ind w:left="1418"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17B7D729" w:rsidR="00257EF5" w:rsidRPr="003F0641" w:rsidRDefault="00FA340E" w:rsidP="0062156A">
      <w:pPr>
        <w:pStyle w:val="Caption"/>
        <w:ind w:left="1418"/>
        <w:rPr>
          <w:rFonts w:eastAsia="Times New Roman" w:cs="Times New Roman"/>
          <w:i w:val="0"/>
          <w:szCs w:val="26"/>
        </w:rPr>
      </w:pPr>
      <w:bookmarkStart w:id="39" w:name="_Ref59296344"/>
      <w:bookmarkStart w:id="40" w:name="_Toc59299752"/>
      <w:r>
        <w:t xml:space="preserve">Hình </w:t>
      </w:r>
      <w:fldSimple w:instr=" SEQ Hình \* ARABIC ">
        <w:r w:rsidR="00323F29">
          <w:rPr>
            <w:noProof/>
          </w:rPr>
          <w:t>5</w:t>
        </w:r>
      </w:fldSimple>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41C7AB1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7F49D1">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547118A5"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7F49D1">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0DA13B3E" w:rsidR="00257EF5" w:rsidRDefault="00FA340E" w:rsidP="00DA65DF">
      <w:pPr>
        <w:pStyle w:val="Caption"/>
        <w:ind w:left="1418"/>
      </w:pPr>
      <w:bookmarkStart w:id="41" w:name="_Ref59297006"/>
      <w:bookmarkStart w:id="42" w:name="_Toc59299753"/>
      <w:r>
        <w:t xml:space="preserve">Hình </w:t>
      </w:r>
      <w:fldSimple w:instr=" SEQ Hình \* ARABIC ">
        <w:r w:rsidR="00323F29">
          <w:rPr>
            <w:noProof/>
          </w:rPr>
          <w:t>6</w:t>
        </w:r>
      </w:fldSimple>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0EC69195" w:rsidR="00257EF5" w:rsidRPr="003F0641" w:rsidRDefault="00FA340E" w:rsidP="00DA65DF">
      <w:pPr>
        <w:pStyle w:val="Caption"/>
        <w:ind w:left="1418"/>
        <w:rPr>
          <w:szCs w:val="26"/>
        </w:rPr>
      </w:pPr>
      <w:bookmarkStart w:id="43" w:name="_Ref59297023"/>
      <w:bookmarkStart w:id="44" w:name="_Toc59299754"/>
      <w:r>
        <w:t xml:space="preserve">Hình </w:t>
      </w:r>
      <w:fldSimple w:instr=" SEQ Hình \* ARABIC ">
        <w:r w:rsidR="00323F29">
          <w:rPr>
            <w:noProof/>
          </w:rPr>
          <w:t>7</w:t>
        </w:r>
      </w:fldSimple>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vectơ 128 chiều và tên khuôn mặt mà vectơ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43F8BBB4" w14:textId="4B3341C7" w:rsidR="000239AA" w:rsidRDefault="00FA340E" w:rsidP="009A5695">
      <w:pPr>
        <w:pStyle w:val="Caption"/>
        <w:rPr>
          <w:rFonts w:ascii="Times New Roman Bold" w:eastAsiaTheme="majorEastAsia" w:hAnsi="Times New Roman Bold" w:cstheme="majorBidi"/>
          <w:b/>
          <w:caps/>
          <w:color w:val="000000" w:themeColor="text1"/>
          <w:sz w:val="30"/>
          <w:szCs w:val="24"/>
        </w:rPr>
      </w:pPr>
      <w:bookmarkStart w:id="45" w:name="_Ref59297090"/>
      <w:bookmarkStart w:id="46" w:name="_Toc59299755"/>
      <w:r>
        <w:t xml:space="preserve">Hình </w:t>
      </w:r>
      <w:fldSimple w:instr=" SEQ Hình \* ARABIC ">
        <w:r w:rsidR="00323F29">
          <w:rPr>
            <w:noProof/>
          </w:rPr>
          <w:t>8</w:t>
        </w:r>
      </w:fldSimple>
      <w:bookmarkEnd w:id="45"/>
      <w:r>
        <w:t xml:space="preserve">. </w:t>
      </w:r>
      <w:r w:rsidR="00257EF5" w:rsidRPr="006077CD">
        <w:rPr>
          <w:rFonts w:eastAsia="Times New Roman" w:cs="Times New Roman"/>
          <w:szCs w:val="26"/>
        </w:rPr>
        <w:t>Mô hình nhận diện khuôn mặt bằng thuật toán SVM</w:t>
      </w:r>
      <w:bookmarkEnd w:id="46"/>
      <w:r w:rsidR="000239AA">
        <w:br w:type="page"/>
      </w:r>
    </w:p>
    <w:p w14:paraId="3845B03F" w14:textId="63649366" w:rsidR="000702F5" w:rsidRDefault="009E3A99" w:rsidP="000239AA">
      <w:pPr>
        <w:pStyle w:val="Heading3"/>
      </w:pPr>
      <w:bookmarkStart w:id="47" w:name="_Ref53651421"/>
      <w:bookmarkStart w:id="48" w:name="_Toc60836972"/>
      <w:r>
        <w:lastRenderedPageBreak/>
        <w:t xml:space="preserve">THIẾT KẾ VÀ </w:t>
      </w:r>
      <w:r w:rsidR="000702F5">
        <w:t>CÀI ĐẶT</w:t>
      </w:r>
      <w:bookmarkEnd w:id="47"/>
      <w:bookmarkEnd w:id="48"/>
    </w:p>
    <w:p w14:paraId="64874224" w14:textId="73015C0A" w:rsidR="00783707" w:rsidRDefault="00383195" w:rsidP="00383195">
      <w:pPr>
        <w:pStyle w:val="Heading4"/>
      </w:pPr>
      <w:bookmarkStart w:id="49" w:name="_Toc60836973"/>
      <w:r>
        <w:t>CẤU HÌNH CÔNG CỤ THỰC NGHIỆM</w:t>
      </w:r>
      <w:bookmarkEnd w:id="49"/>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áy tính hệ điều hành MacOS Catalina 10.15 với cấu hình gồm bộ xử lý Intel(R) Core(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0" w:name="_Toc60836974"/>
      <w:r>
        <w:t>CÁC BƯỚC THỰC HIỆN</w:t>
      </w:r>
      <w:bookmarkEnd w:id="50"/>
    </w:p>
    <w:p w14:paraId="4843722E" w14:textId="1FC5CB6E" w:rsidR="00845187" w:rsidRDefault="00845187" w:rsidP="00845187">
      <w:pPr>
        <w:pStyle w:val="Heading5"/>
        <w:ind w:left="284" w:firstLine="0"/>
      </w:pPr>
      <w:bookmarkStart w:id="51" w:name="_Toc60836975"/>
      <w:r>
        <w:t>T</w:t>
      </w:r>
      <w:r w:rsidRPr="00845187">
        <w:t>hu</w:t>
      </w:r>
      <w:r>
        <w:t xml:space="preserve"> thập dữ liệu</w:t>
      </w:r>
      <w:bookmarkEnd w:id="51"/>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tỷ lệ </w:t>
      </w:r>
      <w:r>
        <w:t>128</w:t>
      </w:r>
      <w:r w:rsidRPr="002A35C3">
        <w:rPr>
          <w:rFonts w:eastAsiaTheme="minorEastAsia"/>
        </w:rPr>
        <w:t>×</w:t>
      </w:r>
      <w:r>
        <w:rPr>
          <w:rFonts w:eastAsiaTheme="minorEastAsia"/>
        </w:rPr>
        <w:t>128 pixels. Mã hoá từng khuôn mặt qua 68 điểm đặc trưng (landmarks) thành véc-tơ 128 đặc trưng cho mỗi khuôn mặt. Sử dụng đặc trưng HOG để phát hiện khuôn mặt kết hợp với thư viện dlib mã hoá thành véc-tơ 128 đặc trưng.</w:t>
      </w:r>
    </w:p>
    <w:p w14:paraId="793D4E87" w14:textId="64741FAD" w:rsidR="008E126F" w:rsidRDefault="008E126F" w:rsidP="00845187">
      <w:pPr>
        <w:pStyle w:val="Heading5"/>
        <w:ind w:left="284" w:firstLine="0"/>
      </w:pPr>
      <w:bookmarkStart w:id="52" w:name="_Toc60836976"/>
      <w:r>
        <w:t>Huấn luyện mô hình</w:t>
      </w:r>
      <w:bookmarkEnd w:id="52"/>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FC30C6">
        <w:rPr>
          <w:highlight w:val="yellow"/>
        </w:rPr>
        <w:t>Accuracy 100% và log loss chỉ 0,00</w:t>
      </w:r>
      <w:r w:rsidR="001C5EE4">
        <w:rPr>
          <w:highlight w:val="yellow"/>
        </w:rPr>
        <w:t>9</w:t>
      </w:r>
      <w:r w:rsidR="00FC30C6" w:rsidRPr="00FC30C6">
        <w:rPr>
          <w:highlight w:val="yellow"/>
        </w:rPr>
        <w:t>.</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1AC4F05D" w:rsidR="00845187" w:rsidRDefault="008E126F" w:rsidP="00845187">
      <w:pPr>
        <w:pStyle w:val="Heading5"/>
        <w:ind w:left="284" w:firstLine="0"/>
      </w:pPr>
      <w:bookmarkStart w:id="53" w:name="_Toc60836977"/>
      <w:r>
        <w:lastRenderedPageBreak/>
        <w:t>Triển khai trên máy tính Raspberry</w:t>
      </w:r>
      <w:bookmarkEnd w:id="53"/>
    </w:p>
    <w:p w14:paraId="1045E253" w14:textId="6460EC5F" w:rsidR="001E28D6" w:rsidRDefault="001E28D6" w:rsidP="001E28D6">
      <w:pPr>
        <w:ind w:firstLine="567"/>
        <w:jc w:val="both"/>
        <w:rPr>
          <w:i/>
          <w:iCs/>
        </w:rPr>
      </w:pPr>
      <w:r>
        <w:t xml:space="preserve">Tương tự như việc thực nghiệm trên máy tính các nhân (1), trên máy tính </w:t>
      </w:r>
      <w:r w:rsidR="001C5EE4">
        <w:t xml:space="preserve">Raspberry </w:t>
      </w:r>
      <w:r>
        <w:t xml:space="preserve">(2) trước hết cài đặt các thư viện cần thiết như: </w:t>
      </w:r>
      <w:r w:rsidR="00240C7E">
        <w:t>O</w:t>
      </w:r>
      <w:r>
        <w:t>pen</w:t>
      </w:r>
      <w:r w:rsidR="00240C7E">
        <w:t>CV</w:t>
      </w:r>
      <w:r>
        <w:t xml:space="preserve">, </w:t>
      </w:r>
      <w:r w:rsidRPr="001E28D6">
        <w:t>face_recognition</w:t>
      </w:r>
      <w:r>
        <w:t xml:space="preserve">, numpy,… Tuy nhiên, khi cài đặt </w:t>
      </w:r>
      <w:r w:rsidR="001C5EE4">
        <w:t>O</w:t>
      </w:r>
      <w:r>
        <w:t>pen</w:t>
      </w:r>
      <w:r w:rsidR="001C5EE4">
        <w:t>CV</w:t>
      </w:r>
      <w:r>
        <w:t xml:space="preserve"> </w:t>
      </w:r>
      <w:r w:rsidR="00240C7E">
        <w:t xml:space="preserve">thông qua lệnh </w:t>
      </w:r>
      <w:r w:rsidR="00240C7E" w:rsidRPr="00240C7E">
        <w:rPr>
          <w:i/>
          <w:iCs/>
        </w:rPr>
        <w:t>pip install opencv-python</w:t>
      </w:r>
      <w:r w:rsidR="00240C7E">
        <w:t xml:space="preserve"> không hoạt động bình thường trên Raspberry Pi. Có thể gặp phải </w:t>
      </w:r>
      <w:r w:rsidR="00240C7E" w:rsidRPr="00240C7E">
        <w:rPr>
          <w:i/>
          <w:iCs/>
        </w:rPr>
        <w:t>“undefined symbol: __atomic_fetch_add8”</w:t>
      </w:r>
      <w:r w:rsidR="00240C7E">
        <w:t xml:space="preserve"> cho lỗi </w:t>
      </w:r>
      <w:r w:rsidR="00240C7E" w:rsidRPr="00240C7E">
        <w:rPr>
          <w:i/>
          <w:iCs/>
        </w:rPr>
        <w:t>libatomic</w:t>
      </w:r>
      <w:r w:rsidR="00240C7E">
        <w:t xml:space="preserve"> khi </w:t>
      </w:r>
      <w:r w:rsidR="00240C7E" w:rsidRPr="00240C7E">
        <w:rPr>
          <w:i/>
          <w:iCs/>
        </w:rPr>
        <w:t>import cv2</w:t>
      </w:r>
      <w:r w:rsidR="00240C7E">
        <w:rPr>
          <w:i/>
          <w:iCs/>
        </w:rPr>
        <w:t xml:space="preserve">. </w:t>
      </w:r>
      <w:r w:rsidR="00240C7E">
        <w:t xml:space="preserve">Vì vậy, chúng tôi phải cài phiên bản cụ thể của OpenCV là </w:t>
      </w:r>
      <w:r w:rsidR="00240C7E" w:rsidRPr="00240C7E">
        <w:rPr>
          <w:i/>
          <w:iCs/>
        </w:rPr>
        <w:t>opencv-contrib-python==4.1.0.</w:t>
      </w:r>
      <w:r w:rsidR="00240C7E" w:rsidRPr="00240C7E">
        <w:rPr>
          <w:b/>
          <w:bCs/>
          <w:i/>
          <w:iCs/>
        </w:rPr>
        <w:t>25</w:t>
      </w:r>
      <w:r w:rsidR="00240C7E" w:rsidRPr="00240C7E">
        <w:rPr>
          <w:i/>
          <w:iCs/>
        </w:rPr>
        <w:t>.</w:t>
      </w:r>
    </w:p>
    <w:p w14:paraId="62C1FD0D" w14:textId="295DAC32" w:rsidR="00240C7E" w:rsidRDefault="00240C7E" w:rsidP="001E28D6">
      <w:pPr>
        <w:ind w:firstLine="567"/>
        <w:jc w:val="both"/>
        <w:rPr>
          <w:i/>
          <w:iCs/>
        </w:rPr>
      </w:pPr>
      <w:r>
        <w:t xml:space="preserve">Sau khi đã hoàn tất việc cài đặt các gói thư viện cần thiết, chúng tôi kéo project từ kho cá nhân trên github: </w:t>
      </w:r>
      <w:hyperlink r:id="rId17" w:history="1">
        <w:r w:rsidRPr="00240C7E">
          <w:rPr>
            <w:i/>
            <w:iCs/>
          </w:rPr>
          <w:t>https://github.com/vinhphuctadang/SmartLock</w:t>
        </w:r>
      </w:hyperlink>
      <w:r w:rsidRPr="00240C7E">
        <w:rPr>
          <w:i/>
          <w:iCs/>
        </w:rPr>
        <w:t>.</w:t>
      </w:r>
      <w:r>
        <w:rPr>
          <w:i/>
          <w:iCs/>
        </w:rPr>
        <w:t xml:space="preserve"> </w:t>
      </w:r>
    </w:p>
    <w:p w14:paraId="32D68DE5" w14:textId="32CEB745" w:rsidR="00240C7E" w:rsidRDefault="00240C7E" w:rsidP="001E28D6">
      <w:pPr>
        <w:ind w:firstLine="567"/>
        <w:jc w:val="both"/>
      </w:pPr>
      <w:r w:rsidRPr="00240C7E">
        <w:rPr>
          <w:highlight w:val="yellow"/>
        </w:rPr>
        <w:t>Một vấn đề quan trọng nữa là việc đặt camera sao cho hợp lý.</w:t>
      </w:r>
    </w:p>
    <w:p w14:paraId="3F59A0F7" w14:textId="01D05B9B" w:rsidR="001703DB" w:rsidRPr="00240C7E" w:rsidRDefault="001703DB" w:rsidP="001E28D6">
      <w:pPr>
        <w:ind w:firstLine="567"/>
        <w:jc w:val="both"/>
        <w:rPr>
          <w:u w:val="single"/>
        </w:rPr>
      </w:pPr>
      <w:r>
        <w:t>Để có thể điều khiển máy tính từ xa, trên Raspberry cài thêm ứng dụng AnyDesk</w:t>
      </w:r>
      <w:r w:rsidR="008D421E">
        <w:t xml:space="preserve"> </w:t>
      </w:r>
      <w:r w:rsidR="008D421E">
        <w:fldChar w:fldCharType="begin"/>
      </w:r>
      <w:r w:rsidR="008D421E">
        <w:instrText xml:space="preserve"> REF _Ref60838734 \n \h </w:instrText>
      </w:r>
      <w:r w:rsidR="008D421E">
        <w:fldChar w:fldCharType="separate"/>
      </w:r>
      <w:r w:rsidR="008D421E">
        <w:t>[24]</w:t>
      </w:r>
      <w:r w:rsidR="008D421E">
        <w:fldChar w:fldCharType="end"/>
      </w:r>
      <w:r>
        <w:t xml:space="preserve"> để có thể truy cập mọi lúc mọi nơi, tương tự IP Webcam </w:t>
      </w:r>
      <w:r>
        <w:sym w:font="Wingdings" w:char="F04A"/>
      </w:r>
      <w:r>
        <w:t>.</w:t>
      </w:r>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4" w:name="_Toc60836978"/>
      <w:r>
        <w:t>Truyền phát tín hiệu mở khoá điện</w:t>
      </w:r>
      <w:bookmarkEnd w:id="54"/>
      <w:r w:rsidR="000239AA">
        <w:br w:type="page"/>
      </w:r>
    </w:p>
    <w:p w14:paraId="5883B54E" w14:textId="0E4CC4FB" w:rsidR="00B304A0" w:rsidRDefault="005559FA" w:rsidP="000239AA">
      <w:pPr>
        <w:pStyle w:val="Heading3"/>
      </w:pPr>
      <w:bookmarkStart w:id="55" w:name="_Ref59957885"/>
      <w:bookmarkStart w:id="56" w:name="_Toc60836979"/>
      <w:r>
        <w:lastRenderedPageBreak/>
        <w:t>KIỂM THỬ VÀ ĐÁNH GIÁ</w:t>
      </w:r>
      <w:bookmarkEnd w:id="55"/>
      <w:bookmarkEnd w:id="56"/>
    </w:p>
    <w:p w14:paraId="1A3DF6ED" w14:textId="665E333E" w:rsidR="005559FA" w:rsidRDefault="005559FA" w:rsidP="00A61072">
      <w:pPr>
        <w:pStyle w:val="Heading4"/>
      </w:pPr>
      <w:bookmarkStart w:id="57" w:name="_Toc60836980"/>
      <w:r>
        <w:t>NGHI THỨC</w:t>
      </w:r>
      <w:bookmarkEnd w:id="57"/>
    </w:p>
    <w:p w14:paraId="46E0AECF" w14:textId="361AABF8" w:rsidR="00131C7D" w:rsidRPr="00131C7D" w:rsidRDefault="00131C7D" w:rsidP="00131C7D">
      <w:pPr>
        <w:ind w:firstLine="567"/>
        <w:jc w:val="both"/>
      </w:pPr>
      <w:r w:rsidRPr="00131C7D">
        <w:t xml:space="preserve">Trong bài viết này, chúng tôi </w:t>
      </w:r>
      <w:bookmarkStart w:id="58" w:name="OLE_LINK1"/>
      <w:bookmarkStart w:id="59" w:name="OLE_LINK2"/>
      <w:r w:rsidRPr="00131C7D">
        <w:t>thử nghiệm qua các mô hình phân lớp có sẵn của thư viện scikit-learn</w:t>
      </w:r>
      <w:bookmarkEnd w:id="58"/>
      <w:bookmarkEnd w:id="59"/>
      <w:r w:rsidRPr="00131C7D">
        <w:t xml:space="preserve">. Cụ thể là mô hình k láng giềng gần nhất (kNN), Bayes thơ ngây, Cây quyết định, Bagging và AdamBoosting của cây quyết định, Rừng ngẫu nhiên và Máy học vector hỗ trợ (SVM). Đối với mô hình SVM, chúng tôi sẽ 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0" w:name="_Toc60836981"/>
      <w:r>
        <w:t>ĐÁNH GIÁ KẾT QUẢ</w:t>
      </w:r>
      <w:bookmarkEnd w:id="60"/>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tỷ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Posit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52032781"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 xml:space="preserve">-ron, </w:t>
      </w:r>
      <w:r w:rsidRPr="00FA573F">
        <w:rPr>
          <w:szCs w:val="26"/>
        </w:rPr>
        <w:t xml:space="preserve">được định nghĩa là khả năng log âm của một mô hình logistic trả về xác suất </w:t>
      </w:r>
      <w:r w:rsidRPr="00FA573F">
        <w:rPr>
          <w:b/>
          <w:bCs/>
          <w:szCs w:val="26"/>
        </w:rPr>
        <w:t>y_pred</w:t>
      </w:r>
      <w:r w:rsidRPr="00FA573F">
        <w:rPr>
          <w:szCs w:val="26"/>
        </w:rPr>
        <w:t xml:space="preserve"> cho dữ liệu huấn luyện </w:t>
      </w:r>
      <w:r w:rsidRPr="00FA573F">
        <w:rPr>
          <w:b/>
          <w:bCs/>
          <w:szCs w:val="26"/>
        </w:rPr>
        <w:t>y_true</w:t>
      </w:r>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8D421E">
        <w:rPr>
          <w:szCs w:val="26"/>
        </w:rPr>
        <w:t>[2</w:t>
      </w:r>
      <w:r w:rsidR="008D421E">
        <w:rPr>
          <w:szCs w:val="26"/>
        </w:rPr>
        <w:t>5</w:t>
      </w:r>
      <w:r w:rsidR="008D421E">
        <w:rPr>
          <w:szCs w:val="26"/>
        </w:rPr>
        <w:t>]</w:t>
      </w:r>
      <w:r w:rsidR="008D421E">
        <w:rPr>
          <w:szCs w:val="26"/>
        </w:rPr>
        <w:fldChar w:fldCharType="end"/>
      </w:r>
      <w:r w:rsidR="00323F29">
        <w:rPr>
          <w:szCs w:val="26"/>
        </w:rPr>
        <w:t>:</w:t>
      </w:r>
    </w:p>
    <w:p w14:paraId="650B8CB3" w14:textId="1A86205F" w:rsidR="00323F29" w:rsidRPr="00323F29" w:rsidRDefault="001703DB"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Hàm log được sử dụng là hàm logarit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1" w:name="_Ref59959340"/>
      <w:bookmarkStart w:id="62" w:name="_Toc59957748"/>
      <w:r>
        <w:t xml:space="preserve">Bảng </w:t>
      </w:r>
      <w:fldSimple w:instr=" SEQ Bảng \* ARABIC ">
        <w:r>
          <w:rPr>
            <w:noProof/>
          </w:rPr>
          <w:t>2</w:t>
        </w:r>
      </w:fldSimple>
      <w:bookmarkEnd w:id="61"/>
      <w:r>
        <w:t xml:space="preserve">. </w:t>
      </w:r>
      <w:r w:rsidRPr="00E748C2">
        <w:t>Kết quả thực nghiệm theo nghi thức k-fold (k=10)</w:t>
      </w:r>
      <w:bookmarkEnd w:id="62"/>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Giá trị mất mát (Log loss)</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yes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gging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AdamBoost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Sigmoid</w:t>
            </w:r>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00799" cy="2375044"/>
                    </a:xfrm>
                    <a:prstGeom prst="rect">
                      <a:avLst/>
                    </a:prstGeom>
                  </pic:spPr>
                </pic:pic>
              </a:graphicData>
            </a:graphic>
          </wp:inline>
        </w:drawing>
      </w:r>
    </w:p>
    <w:p w14:paraId="1B67F199" w14:textId="0DF297DC"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3" w:name="_Ref59959396"/>
      <w:r>
        <w:t xml:space="preserve">Hình </w:t>
      </w:r>
      <w:fldSimple w:instr=" SEQ Hình \* ARABIC ">
        <w:r>
          <w:rPr>
            <w:noProof/>
          </w:rPr>
          <w:t>9</w:t>
        </w:r>
      </w:fldSimple>
      <w:bookmarkEnd w:id="63"/>
      <w:r>
        <w:t xml:space="preserve">. </w:t>
      </w:r>
      <w:r w:rsidRPr="00323F29">
        <w:t>So sánh độ chính xác và độ lỗi của các mô hình</w:t>
      </w:r>
    </w:p>
    <w:p w14:paraId="306733B4" w14:textId="77777777" w:rsidR="002E282B" w:rsidRDefault="002E282B" w:rsidP="002E282B">
      <w:pPr>
        <w:pStyle w:val="Heading3"/>
      </w:pPr>
      <w:bookmarkStart w:id="64" w:name="_Ref53651441"/>
      <w:bookmarkStart w:id="65" w:name="_Toc60836982"/>
      <w:r>
        <w:lastRenderedPageBreak/>
        <w:t>KẾT LUẬN</w:t>
      </w:r>
      <w:bookmarkEnd w:id="64"/>
      <w:bookmarkEnd w:id="65"/>
    </w:p>
    <w:p w14:paraId="0237440E" w14:textId="77777777" w:rsidR="00B304A0" w:rsidRDefault="00874B7E" w:rsidP="000239AA">
      <w:pPr>
        <w:pStyle w:val="Heading4"/>
      </w:pPr>
      <w:bookmarkStart w:id="66" w:name="_Toc60836983"/>
      <w:r>
        <w:t>KẾT QUẢ</w:t>
      </w:r>
      <w:bookmarkEnd w:id="66"/>
    </w:p>
    <w:p w14:paraId="1D3A8163" w14:textId="21C4C4D7" w:rsidR="00B304A0" w:rsidRDefault="00B304A0" w:rsidP="00C70A28">
      <w:pPr>
        <w:pStyle w:val="Heading5"/>
        <w:ind w:left="284" w:firstLine="0"/>
      </w:pPr>
      <w:bookmarkStart w:id="67" w:name="_Toc60836984"/>
      <w:r>
        <w:t>Kết quả đạt được</w:t>
      </w:r>
      <w:bookmarkEnd w:id="67"/>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68" w:name="_Toc60836985"/>
      <w:r>
        <w:t>Khó khăn</w:t>
      </w:r>
      <w:bookmarkEnd w:id="68"/>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38A4DA23" w:rsidR="009A5695" w:rsidRPr="001C5EE4" w:rsidRDefault="001C5EE4" w:rsidP="0013551D">
      <w:pPr>
        <w:pStyle w:val="ListParagraph"/>
        <w:numPr>
          <w:ilvl w:val="0"/>
          <w:numId w:val="24"/>
        </w:numPr>
        <w:jc w:val="both"/>
        <w:rPr>
          <w:highlight w:val="yellow"/>
        </w:rPr>
      </w:pPr>
      <w:r w:rsidRPr="001C5EE4">
        <w:rPr>
          <w:highlight w:val="yellow"/>
        </w:rPr>
        <w:t>C</w:t>
      </w:r>
      <w:r w:rsidR="009A5695" w:rsidRPr="001C5EE4">
        <w:rPr>
          <w:highlight w:val="yellow"/>
        </w:rPr>
        <w:t>amera</w:t>
      </w:r>
      <w:r w:rsidRPr="001C5EE4">
        <w:rPr>
          <w:highlight w:val="yellow"/>
        </w:rPr>
        <w:t xml:space="preserve"> ngoài gắn với Raspberry có chất lượng tương đối thấp, làm cho việc nhận dạng khó khăn hơn, dẫn đến độ chính xác không được cao khi áp dụng vào thực tế.</w:t>
      </w:r>
    </w:p>
    <w:p w14:paraId="7B2C28F0" w14:textId="7DC13407" w:rsidR="006D567C" w:rsidRDefault="00874B7E" w:rsidP="006D567C">
      <w:pPr>
        <w:pStyle w:val="Heading4"/>
      </w:pPr>
      <w:bookmarkStart w:id="69" w:name="_Toc60836986"/>
      <w:r>
        <w:t>HƯỚNG PHÁT TRIỂN</w:t>
      </w:r>
      <w:bookmarkEnd w:id="69"/>
    </w:p>
    <w:p w14:paraId="77F5E7E7" w14:textId="3E68DE7D" w:rsidR="009A5695" w:rsidRDefault="009A5695" w:rsidP="0013551D">
      <w:pPr>
        <w:pStyle w:val="ListParagraph"/>
        <w:numPr>
          <w:ilvl w:val="0"/>
          <w:numId w:val="25"/>
        </w:numPr>
        <w:jc w:val="both"/>
      </w:pPr>
      <w:r>
        <w:t>Triển khai mô hình cửa mở tự động vào các tổ chức, công ty</w:t>
      </w:r>
      <w:r w:rsidR="0013551D">
        <w:t>,… 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0" w:name="_Toc60836987"/>
      <w:r>
        <w:lastRenderedPageBreak/>
        <w:t>TÀI LIỆU THAM KHẢO</w:t>
      </w:r>
      <w:bookmarkEnd w:id="70"/>
    </w:p>
    <w:p w14:paraId="2F27CC73" w14:textId="77777777" w:rsidR="00873FA1" w:rsidRDefault="00873FA1" w:rsidP="00A21C92">
      <w:pPr>
        <w:pStyle w:val="ListParagraph"/>
        <w:numPr>
          <w:ilvl w:val="0"/>
          <w:numId w:val="9"/>
        </w:numPr>
        <w:spacing w:after="0"/>
        <w:ind w:left="567" w:hanging="567"/>
        <w:jc w:val="both"/>
        <w:rPr>
          <w:szCs w:val="26"/>
        </w:rPr>
      </w:pPr>
      <w:bookmarkStart w:id="71" w:name="_Ref59298113"/>
      <w:r w:rsidRPr="0020292A">
        <w:rPr>
          <w:szCs w:val="26"/>
        </w:rPr>
        <w:t>Turk, M., Pentland, A. Eigenfaces for recognition, Journal of Cognitive Neuroscience, vol.3, no. 1, pp. 71-86, 1991</w:t>
      </w:r>
      <w:r>
        <w:rPr>
          <w:szCs w:val="26"/>
        </w:rPr>
        <w:t>.</w:t>
      </w:r>
    </w:p>
    <w:p w14:paraId="24DB2FBF" w14:textId="77777777" w:rsidR="00873FA1" w:rsidRDefault="00873FA1" w:rsidP="00A21C92">
      <w:pPr>
        <w:pStyle w:val="ListParagraph"/>
        <w:numPr>
          <w:ilvl w:val="0"/>
          <w:numId w:val="9"/>
        </w:numPr>
        <w:spacing w:after="0"/>
        <w:ind w:left="567" w:hanging="567"/>
        <w:jc w:val="both"/>
        <w:rPr>
          <w:szCs w:val="26"/>
        </w:rPr>
      </w:pPr>
      <w:r>
        <w:rPr>
          <w:szCs w:val="26"/>
        </w:rPr>
        <w:t>B</w:t>
      </w:r>
      <w:r w:rsidRPr="0020292A">
        <w:rPr>
          <w:szCs w:val="26"/>
        </w:rPr>
        <w:t xml:space="preserve">elhumeur, P.N., Hespanha, J.P., Kriegman, D.J. Eigenfaces against Fisherfaces: recognition using class specific linear projection, IEEE Trans. Patt. Anal. Mach. Intell., 1997, 19, (7), pp. 711–720. </w:t>
      </w:r>
      <w:hyperlink r:id="rId19" w:history="1">
        <w:r w:rsidRPr="00250353">
          <w:t>https://doi.org/10.1109/34.598228</w:t>
        </w:r>
      </w:hyperlink>
      <w:r>
        <w:rPr>
          <w:szCs w:val="26"/>
        </w:rPr>
        <w:t>.</w:t>
      </w:r>
    </w:p>
    <w:p w14:paraId="07C36F4F" w14:textId="77777777" w:rsidR="00873FA1" w:rsidRDefault="00873FA1" w:rsidP="00A21C92">
      <w:pPr>
        <w:pStyle w:val="ListParagraph"/>
        <w:numPr>
          <w:ilvl w:val="0"/>
          <w:numId w:val="9"/>
        </w:numPr>
        <w:spacing w:after="0"/>
        <w:ind w:left="567" w:hanging="567"/>
        <w:jc w:val="both"/>
        <w:rPr>
          <w:szCs w:val="26"/>
        </w:rPr>
      </w:pPr>
      <w:r w:rsidRPr="0020292A">
        <w:rPr>
          <w:szCs w:val="26"/>
        </w:rPr>
        <w:t xml:space="preserve">Bartlett, M., Movellan, J., Sejnowski, T. Face recognition by independent component analysis, IEEE Trans. Neural Netw., 2002, 13, (6), pp. 1450–1464. </w:t>
      </w:r>
      <w:hyperlink r:id="rId20" w:history="1">
        <w:r w:rsidRPr="00250353">
          <w:t>https://doi.org/10.1109/TNN.2002.804287</w:t>
        </w:r>
      </w:hyperlink>
      <w:r>
        <w:rPr>
          <w:szCs w:val="26"/>
        </w:rPr>
        <w:t>.</w:t>
      </w:r>
    </w:p>
    <w:p w14:paraId="6F91D0A9" w14:textId="77777777" w:rsidR="00873FA1" w:rsidRDefault="00873FA1" w:rsidP="00A21C92">
      <w:pPr>
        <w:pStyle w:val="ListParagraph"/>
        <w:numPr>
          <w:ilvl w:val="0"/>
          <w:numId w:val="9"/>
        </w:numPr>
        <w:spacing w:after="0"/>
        <w:ind w:left="567" w:hanging="567"/>
        <w:jc w:val="both"/>
        <w:rPr>
          <w:szCs w:val="26"/>
        </w:rPr>
      </w:pPr>
      <w:r w:rsidRPr="007C47DC">
        <w:rPr>
          <w:szCs w:val="26"/>
        </w:rPr>
        <w:t>Penev, A., Atick, J. Local feature analysis: a general statistical theory for object representation, Netw. Comput. Neural Syst., 1996, 7, (3), pp. 477–500 6</w:t>
      </w:r>
      <w:r>
        <w:rPr>
          <w:szCs w:val="26"/>
        </w:rPr>
        <w:t>.</w:t>
      </w:r>
    </w:p>
    <w:p w14:paraId="47FECE9E" w14:textId="77777777" w:rsidR="00873FA1" w:rsidRDefault="00873FA1" w:rsidP="00A21C92">
      <w:pPr>
        <w:pStyle w:val="ListParagraph"/>
        <w:numPr>
          <w:ilvl w:val="0"/>
          <w:numId w:val="9"/>
        </w:numPr>
        <w:spacing w:after="0"/>
        <w:ind w:left="567" w:hanging="567"/>
        <w:jc w:val="both"/>
        <w:rPr>
          <w:szCs w:val="26"/>
        </w:rPr>
      </w:pPr>
      <w:r w:rsidRPr="007C47DC">
        <w:rPr>
          <w:szCs w:val="26"/>
        </w:rPr>
        <w:t xml:space="preserve">Wiskott, L., Fellous, J., Kruger, N., Malsburg, C. Face recognition by elastic bunch graph matching, IEEE Trans. Patt. Anal. Mach. Intell., 1997, 19, (7), pp. 775–779. </w:t>
      </w:r>
      <w:hyperlink r:id="rId21" w:history="1">
        <w:r w:rsidRPr="00250353">
          <w:t>https://doi.org/10.1109/ICIP.1997.647401</w:t>
        </w:r>
      </w:hyperlink>
      <w:r>
        <w:rPr>
          <w:szCs w:val="26"/>
        </w:rPr>
        <w:t>.</w:t>
      </w:r>
    </w:p>
    <w:p w14:paraId="15495A8B" w14:textId="77777777" w:rsidR="00873FA1" w:rsidRDefault="00873FA1" w:rsidP="00A21C92">
      <w:pPr>
        <w:pStyle w:val="ListParagraph"/>
        <w:numPr>
          <w:ilvl w:val="0"/>
          <w:numId w:val="9"/>
        </w:numPr>
        <w:spacing w:after="0"/>
        <w:ind w:left="567" w:hanging="567"/>
        <w:jc w:val="both"/>
        <w:rPr>
          <w:szCs w:val="26"/>
        </w:rPr>
      </w:pPr>
      <w:r w:rsidRPr="00316761">
        <w:rPr>
          <w:szCs w:val="26"/>
        </w:rPr>
        <w:t>Chaochao Lu, Xiaoou Tang. Surpassing Human-Level Face Verification Performance on LFW with GaussianFace. AAAI Publications, Twenty-Ninth AAAI Conference on Artificial Intelligence.</w:t>
      </w:r>
    </w:p>
    <w:p w14:paraId="3A23437D" w14:textId="77777777" w:rsidR="00873FA1" w:rsidRDefault="00873FA1" w:rsidP="00A21C92">
      <w:pPr>
        <w:pStyle w:val="ListParagraph"/>
        <w:numPr>
          <w:ilvl w:val="0"/>
          <w:numId w:val="9"/>
        </w:numPr>
        <w:spacing w:after="0"/>
        <w:ind w:left="567" w:hanging="567"/>
        <w:jc w:val="both"/>
        <w:rPr>
          <w:szCs w:val="26"/>
        </w:rPr>
      </w:pPr>
      <w:r w:rsidRPr="0024398D">
        <w:rPr>
          <w:szCs w:val="26"/>
        </w:rPr>
        <w:t xml:space="preserve">Yaniv Taigman, Ming Yang, Marc’Aurelio Ranzato, Lior Wolf. DeepFace: Closing the Gap to Human-Level Performance in Face Verification. Published in: 2014 IEEE Conference on Computer Vision and Pattern Recognition. </w:t>
      </w:r>
      <w:hyperlink r:id="rId22" w:history="1">
        <w:r w:rsidRPr="00250353">
          <w:t>https://doi.org/10.1109/CVPR.2014.220</w:t>
        </w:r>
      </w:hyperlink>
      <w:r>
        <w:rPr>
          <w:szCs w:val="26"/>
        </w:rPr>
        <w:t>.</w:t>
      </w:r>
    </w:p>
    <w:p w14:paraId="75E0E6B4" w14:textId="77777777" w:rsidR="00873FA1" w:rsidRDefault="00873FA1" w:rsidP="00A21C92">
      <w:pPr>
        <w:pStyle w:val="ListParagraph"/>
        <w:numPr>
          <w:ilvl w:val="0"/>
          <w:numId w:val="9"/>
        </w:numPr>
        <w:spacing w:after="0"/>
        <w:ind w:left="567" w:hanging="567"/>
        <w:jc w:val="both"/>
        <w:rPr>
          <w:szCs w:val="26"/>
        </w:rPr>
      </w:pPr>
      <w:r w:rsidRPr="00814BBE">
        <w:rPr>
          <w:szCs w:val="26"/>
        </w:rPr>
        <w:t xml:space="preserve">Schroff, Florian; Kalenichenko, Dmitry; Philbin, James  (2015).  FaceNet: A unified embedding for face recognition and clustering. 2015 IEEE Conference on Computer Vision and Pattern Recognition (CVPR), 815–823.         </w:t>
      </w:r>
      <w:hyperlink r:id="rId23" w:history="1">
        <w:r w:rsidRPr="00250353">
          <w:t>https://doi.org/10.1109/CVPR.2015.7298682</w:t>
        </w:r>
      </w:hyperlink>
      <w:r>
        <w:rPr>
          <w:szCs w:val="26"/>
        </w:rPr>
        <w:t>.</w:t>
      </w:r>
    </w:p>
    <w:p w14:paraId="4FFF6E7E" w14:textId="77777777" w:rsidR="00873FA1" w:rsidRDefault="00873FA1" w:rsidP="00A21C92">
      <w:pPr>
        <w:pStyle w:val="ListParagraph"/>
        <w:numPr>
          <w:ilvl w:val="0"/>
          <w:numId w:val="9"/>
        </w:numPr>
        <w:spacing w:after="0"/>
        <w:ind w:left="567" w:hanging="567"/>
        <w:jc w:val="both"/>
        <w:rPr>
          <w:szCs w:val="26"/>
        </w:rPr>
      </w:pPr>
      <w:r w:rsidRPr="00874214">
        <w:rPr>
          <w:szCs w:val="26"/>
        </w:rPr>
        <w:t>Baltrusaitis, Tadas; Robinson, Peter; Morency, Louis-Philippe  (2016).  OpenFace: An open source facial behavior analysis toolkit. 2016 IEEE Winter Conference on Applications of Computer</w:t>
      </w:r>
      <w:r>
        <w:rPr>
          <w:szCs w:val="26"/>
        </w:rPr>
        <w:t xml:space="preserve"> Vision (WACV), </w:t>
      </w:r>
      <w:r w:rsidRPr="00874214">
        <w:rPr>
          <w:szCs w:val="26"/>
        </w:rPr>
        <w:t xml:space="preserve">1–10.         </w:t>
      </w:r>
      <w:r w:rsidRPr="00782B76">
        <w:rPr>
          <w:szCs w:val="26"/>
        </w:rPr>
        <w:t>https://doi.org/</w:t>
      </w:r>
      <w:r>
        <w:rPr>
          <w:szCs w:val="26"/>
        </w:rPr>
        <w:t>10.1109/WACV.2016.7477553.</w:t>
      </w:r>
    </w:p>
    <w:p w14:paraId="153EAF38" w14:textId="77777777" w:rsidR="00873FA1" w:rsidRDefault="00873FA1" w:rsidP="00A21C92">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24" w:history="1">
        <w:r w:rsidRPr="00250353">
          <w:t>https://doi.org/10.1109/FG.2011.5771424</w:t>
        </w:r>
      </w:hyperlink>
      <w:r>
        <w:rPr>
          <w:szCs w:val="26"/>
        </w:rPr>
        <w:t>.</w:t>
      </w:r>
    </w:p>
    <w:p w14:paraId="5A19E9B6" w14:textId="20D4A9D9" w:rsidR="00873FA1" w:rsidRDefault="00873FA1" w:rsidP="00A21C92">
      <w:pPr>
        <w:pStyle w:val="ListParagraph"/>
        <w:numPr>
          <w:ilvl w:val="0"/>
          <w:numId w:val="9"/>
        </w:numPr>
        <w:spacing w:after="0"/>
        <w:ind w:left="567" w:hanging="567"/>
        <w:jc w:val="both"/>
        <w:rPr>
          <w:szCs w:val="26"/>
        </w:rPr>
      </w:pPr>
      <w:r w:rsidRPr="00137620">
        <w:rPr>
          <w:szCs w:val="26"/>
        </w:rPr>
        <w:t xml:space="preserve">Yaniv Taigman, Ming Yang, Marc’Aurelio Ranzato, Lior Wolf. DeepFace: Closing the Gap to Human-Level Performance in Face Verification. Published </w:t>
      </w:r>
      <w:r w:rsidRPr="00137620">
        <w:rPr>
          <w:szCs w:val="26"/>
        </w:rPr>
        <w:lastRenderedPageBreak/>
        <w:t xml:space="preserve">in: 2014 IEEE Conference on Computer Vision and Pattern Recognition. </w:t>
      </w:r>
      <w:hyperlink r:id="rId25" w:history="1">
        <w:r w:rsidRPr="00250353">
          <w:t>https://doi.org/10.1109/CVPR.2014.220</w:t>
        </w:r>
      </w:hyperlink>
      <w:r>
        <w:rPr>
          <w:szCs w:val="26"/>
        </w:rPr>
        <w:t>.</w:t>
      </w:r>
    </w:p>
    <w:p w14:paraId="0E9339E9" w14:textId="13706686" w:rsidR="0061122C" w:rsidRDefault="00DF5206" w:rsidP="00A21C92">
      <w:pPr>
        <w:pStyle w:val="ListParagraph"/>
        <w:numPr>
          <w:ilvl w:val="0"/>
          <w:numId w:val="9"/>
        </w:numPr>
        <w:spacing w:after="0"/>
        <w:ind w:left="567" w:hanging="567"/>
        <w:jc w:val="both"/>
        <w:rPr>
          <w:szCs w:val="26"/>
        </w:rPr>
      </w:pPr>
      <w:r w:rsidRPr="00DF5206">
        <w:rPr>
          <w:szCs w:val="26"/>
        </w:rPr>
        <w:t>Davis E. King. Dlib-ml: A Machine Learning Toolkit. Journal of Machine Learning Research 10, pp. 1755-1758, 2009</w:t>
      </w:r>
      <w:bookmarkEnd w:id="71"/>
    </w:p>
    <w:bookmarkStart w:id="72" w:name="_Ref59297507"/>
    <w:p w14:paraId="11782C2E" w14:textId="560A5E37" w:rsidR="00D46961" w:rsidRPr="003541BD" w:rsidRDefault="00D46961"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docs.python.org/3/" </w:instrText>
      </w:r>
      <w:r w:rsidRPr="003541BD">
        <w:rPr>
          <w:rFonts w:cs="Times New Roman"/>
          <w:szCs w:val="26"/>
        </w:rPr>
        <w:fldChar w:fldCharType="separate"/>
      </w:r>
      <w:r w:rsidRPr="003541BD">
        <w:rPr>
          <w:rFonts w:cs="Times New Roman"/>
          <w:szCs w:val="26"/>
        </w:rPr>
        <w:t>https://docs.python.org/3/</w:t>
      </w:r>
      <w:bookmarkEnd w:id="72"/>
      <w:r w:rsidRPr="003541BD">
        <w:rPr>
          <w:rFonts w:cs="Times New Roman"/>
          <w:szCs w:val="26"/>
        </w:rPr>
        <w:fldChar w:fldCharType="end"/>
      </w:r>
    </w:p>
    <w:p w14:paraId="53406AD5" w14:textId="70B27157" w:rsidR="00D46961" w:rsidRPr="00250353" w:rsidRDefault="00D46961" w:rsidP="00D46961">
      <w:pPr>
        <w:pStyle w:val="ListParagraph"/>
        <w:numPr>
          <w:ilvl w:val="0"/>
          <w:numId w:val="9"/>
        </w:numPr>
        <w:spacing w:after="0"/>
        <w:ind w:left="567" w:hanging="567"/>
        <w:jc w:val="both"/>
        <w:rPr>
          <w:szCs w:val="26"/>
        </w:rPr>
      </w:pPr>
      <w:bookmarkStart w:id="73" w:name="_Ref59297718"/>
      <w:r w:rsidRPr="003541BD">
        <w:rPr>
          <w:rFonts w:cs="Times New Roman"/>
          <w:szCs w:val="26"/>
        </w:rPr>
        <w:t xml:space="preserve">Bradski, G. (2000). The OpenCV Library. Dr. Dobb&amp;#x27;s Journal of Software </w:t>
      </w:r>
      <w:r w:rsidRPr="00250353">
        <w:rPr>
          <w:szCs w:val="26"/>
        </w:rPr>
        <w:t>Tools.</w:t>
      </w:r>
      <w:bookmarkEnd w:id="73"/>
    </w:p>
    <w:bookmarkStart w:id="74" w:name="_Ref59298192"/>
    <w:p w14:paraId="08B2FA90" w14:textId="3F2B41C7" w:rsidR="00DF5206" w:rsidRPr="00250353" w:rsidRDefault="00DF5206" w:rsidP="00D46961">
      <w:pPr>
        <w:pStyle w:val="ListParagraph"/>
        <w:numPr>
          <w:ilvl w:val="0"/>
          <w:numId w:val="9"/>
        </w:numPr>
        <w:spacing w:after="0"/>
        <w:ind w:left="567" w:hanging="567"/>
        <w:jc w:val="both"/>
        <w:rPr>
          <w:szCs w:val="26"/>
        </w:rPr>
      </w:pPr>
      <w:r w:rsidRPr="00250353">
        <w:rPr>
          <w:szCs w:val="26"/>
        </w:rPr>
        <w:fldChar w:fldCharType="begin"/>
      </w:r>
      <w:r w:rsidRPr="00250353">
        <w:rPr>
          <w:szCs w:val="26"/>
        </w:rPr>
        <w:instrText xml:space="preserve"> HYPERLINK "https://github.com/ageitgey/face_recognition" </w:instrText>
      </w:r>
      <w:r w:rsidRPr="00250353">
        <w:rPr>
          <w:szCs w:val="26"/>
        </w:rPr>
        <w:fldChar w:fldCharType="separate"/>
      </w:r>
      <w:r w:rsidRPr="00250353">
        <w:rPr>
          <w:szCs w:val="26"/>
        </w:rPr>
        <w:t>https://github.com/ageitgey/face_recognition</w:t>
      </w:r>
      <w:bookmarkEnd w:id="74"/>
      <w:r w:rsidRPr="00250353">
        <w:rPr>
          <w:szCs w:val="26"/>
        </w:rPr>
        <w:fldChar w:fldCharType="end"/>
      </w:r>
    </w:p>
    <w:p w14:paraId="058E6808" w14:textId="6C1CD388" w:rsidR="00DF5206" w:rsidRPr="00250353" w:rsidRDefault="00DF5206" w:rsidP="00D46961">
      <w:pPr>
        <w:pStyle w:val="ListParagraph"/>
        <w:numPr>
          <w:ilvl w:val="0"/>
          <w:numId w:val="9"/>
        </w:numPr>
        <w:spacing w:after="0"/>
        <w:ind w:left="567" w:hanging="567"/>
        <w:jc w:val="both"/>
        <w:rPr>
          <w:szCs w:val="26"/>
        </w:rPr>
      </w:pPr>
      <w:bookmarkStart w:id="75" w:name="_Ref59298311"/>
      <w:r w:rsidRPr="00250353">
        <w:rPr>
          <w:szCs w:val="26"/>
        </w:rPr>
        <w:t>Buitinck et al. (2013). API design for machine learning software: experiences from the scikit-learn project.</w:t>
      </w:r>
      <w:bookmarkEnd w:id="75"/>
    </w:p>
    <w:p w14:paraId="6847AC3E" w14:textId="596CFC80" w:rsidR="00873FA1" w:rsidRPr="00250353" w:rsidRDefault="00873FA1" w:rsidP="00A21C92">
      <w:pPr>
        <w:pStyle w:val="ListParagraph"/>
        <w:numPr>
          <w:ilvl w:val="0"/>
          <w:numId w:val="9"/>
        </w:numPr>
        <w:spacing w:after="0"/>
        <w:ind w:left="567" w:hanging="567"/>
        <w:rPr>
          <w:szCs w:val="26"/>
        </w:rPr>
      </w:pPr>
      <w:bookmarkStart w:id="76" w:name="_Ref59994119"/>
      <w:bookmarkStart w:id="77" w:name="_Ref59295945"/>
      <w:r w:rsidRPr="00797D39">
        <w:rPr>
          <w:szCs w:val="26"/>
        </w:rPr>
        <w:t xml:space="preserve">O. Déniz, G. Bueno, J. Salido, F. De la Torre. Face recognition using Histograms of Oriented Gradients. </w:t>
      </w:r>
      <w:hyperlink r:id="rId26" w:history="1">
        <w:r w:rsidRPr="00250353">
          <w:t>https://doi.org/10.1016/j.patrec.2011.01.004</w:t>
        </w:r>
      </w:hyperlink>
      <w:r>
        <w:rPr>
          <w:szCs w:val="26"/>
        </w:rPr>
        <w:t>.</w:t>
      </w:r>
      <w:bookmarkEnd w:id="76"/>
    </w:p>
    <w:p w14:paraId="7D8F6046" w14:textId="066EEB5B" w:rsidR="0061122C" w:rsidRPr="00250353" w:rsidRDefault="0061122C" w:rsidP="00A21C92">
      <w:pPr>
        <w:pStyle w:val="ListParagraph"/>
        <w:numPr>
          <w:ilvl w:val="0"/>
          <w:numId w:val="9"/>
        </w:numPr>
        <w:spacing w:after="0"/>
        <w:ind w:left="567" w:hanging="567"/>
        <w:rPr>
          <w:szCs w:val="26"/>
        </w:rPr>
      </w:pPr>
      <w:r w:rsidRPr="00250353">
        <w:rPr>
          <w:szCs w:val="26"/>
        </w:rPr>
        <w:t xml:space="preserve">D ́eniz, O., Bueno, G., Salido, J., De la Torre, F.: Face recognition using Histograms of Oriented Gradients (2011). </w:t>
      </w:r>
      <w:hyperlink r:id="rId27" w:history="1">
        <w:r w:rsidR="00AC4B46" w:rsidRPr="00250353">
          <w:rPr>
            <w:szCs w:val="26"/>
          </w:rPr>
          <w:t>https://doi.org/10.1016/j.patrec.2011.01.004</w:t>
        </w:r>
      </w:hyperlink>
      <w:bookmarkEnd w:id="77"/>
    </w:p>
    <w:p w14:paraId="560556E6" w14:textId="27C6C5E6" w:rsidR="00AC4B46" w:rsidRPr="00250353" w:rsidRDefault="00AC4B46" w:rsidP="00AC4B46">
      <w:pPr>
        <w:pStyle w:val="ListParagraph"/>
        <w:numPr>
          <w:ilvl w:val="0"/>
          <w:numId w:val="9"/>
        </w:numPr>
        <w:spacing w:after="0"/>
        <w:ind w:left="567" w:hanging="567"/>
        <w:rPr>
          <w:szCs w:val="26"/>
        </w:rPr>
      </w:pPr>
      <w:bookmarkStart w:id="78" w:name="_Ref59296210"/>
      <w:r w:rsidRPr="00250353">
        <w:rPr>
          <w:szCs w:val="26"/>
        </w:rPr>
        <w:t xml:space="preserve">Wikipedia: </w:t>
      </w:r>
      <w:hyperlink r:id="rId28" w:history="1">
        <w:r w:rsidRPr="00250353">
          <w:rPr>
            <w:szCs w:val="26"/>
          </w:rPr>
          <w:t>https://en.wikipedia.org/wiki/Support_vector_machine</w:t>
        </w:r>
      </w:hyperlink>
      <w:r w:rsidRPr="00250353">
        <w:rPr>
          <w:szCs w:val="26"/>
        </w:rPr>
        <w:t>.</w:t>
      </w:r>
      <w:bookmarkEnd w:id="78"/>
    </w:p>
    <w:bookmarkStart w:id="79" w:name="_Ref59997245"/>
    <w:bookmarkStart w:id="80" w:name="_Ref59296845"/>
    <w:p w14:paraId="109D7D0D" w14:textId="6EEFEFB1" w:rsidR="007F49D1" w:rsidRPr="007F49D1" w:rsidRDefault="007F49D1" w:rsidP="00A21C92">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r w:rsidRPr="00250353">
        <w:t>machinelearningcoban.com</w:t>
      </w:r>
      <w:r w:rsidRPr="00250353">
        <w:fldChar w:fldCharType="end"/>
      </w:r>
      <w:r>
        <w:rPr>
          <w:szCs w:val="26"/>
        </w:rPr>
        <w:t xml:space="preserve">, Available in: </w:t>
      </w:r>
      <w:hyperlink r:id="rId29" w:history="1">
        <w:r w:rsidRPr="00250353">
          <w:t>https://machinelearningcoban.com/2017/04/09/smv/</w:t>
        </w:r>
      </w:hyperlink>
      <w:bookmarkEnd w:id="79"/>
    </w:p>
    <w:p w14:paraId="0FA2D9B5" w14:textId="11875A3C" w:rsidR="00DA65DF" w:rsidRPr="00250353" w:rsidRDefault="00DA65DF" w:rsidP="00A21C92">
      <w:pPr>
        <w:pStyle w:val="ListParagraph"/>
        <w:numPr>
          <w:ilvl w:val="0"/>
          <w:numId w:val="9"/>
        </w:numPr>
        <w:spacing w:after="0"/>
        <w:ind w:left="567" w:hanging="567"/>
        <w:rPr>
          <w:szCs w:val="26"/>
        </w:rPr>
      </w:pPr>
      <w:bookmarkStart w:id="81" w:name="_Ref59997330"/>
      <w:r w:rsidRPr="00250353">
        <w:rPr>
          <w:szCs w:val="26"/>
        </w:rPr>
        <w:t xml:space="preserve">Support Vector Machines for Binary Classification. </w:t>
      </w:r>
      <w:hyperlink r:id="rId30" w:history="1">
        <w:r w:rsidRPr="00250353">
          <w:rPr>
            <w:szCs w:val="26"/>
          </w:rPr>
          <w:t>https://www.mathworks.com/help/stats/support-vector-machines-for-binaryclassification.html</w:t>
        </w:r>
      </w:hyperlink>
      <w:r w:rsidRPr="00250353">
        <w:rPr>
          <w:szCs w:val="26"/>
        </w:rPr>
        <w:t>.</w:t>
      </w:r>
      <w:bookmarkEnd w:id="80"/>
      <w:bookmarkEnd w:id="81"/>
    </w:p>
    <w:p w14:paraId="04CD6D20" w14:textId="77777777" w:rsidR="00CD6AFE" w:rsidRDefault="00CD6AFE" w:rsidP="00A21C92">
      <w:pPr>
        <w:pStyle w:val="ListParagraph"/>
        <w:numPr>
          <w:ilvl w:val="0"/>
          <w:numId w:val="9"/>
        </w:numPr>
        <w:spacing w:after="0"/>
        <w:ind w:left="567" w:hanging="567"/>
        <w:jc w:val="both"/>
        <w:rPr>
          <w:rFonts w:cs="Times New Roman"/>
          <w:szCs w:val="26"/>
        </w:rPr>
      </w:pPr>
      <w:bookmarkStart w:id="82" w:name="_Ref59296922"/>
      <w:r w:rsidRPr="0077383B">
        <w:rPr>
          <w:rFonts w:cs="Times New Roman"/>
          <w:szCs w:val="26"/>
        </w:rPr>
        <w:t xml:space="preserve">V. Vapnik.: The </w:t>
      </w:r>
      <w:r w:rsidRPr="00A21C92">
        <w:rPr>
          <w:szCs w:val="26"/>
        </w:rPr>
        <w:t>Nature</w:t>
      </w:r>
      <w:r w:rsidRPr="0077383B">
        <w:rPr>
          <w:rFonts w:cs="Times New Roman"/>
          <w:szCs w:val="26"/>
        </w:rPr>
        <w:t xml:space="preserve"> of Statistical Learning T</w:t>
      </w:r>
      <w:r>
        <w:rPr>
          <w:rFonts w:cs="Times New Roman"/>
          <w:szCs w:val="26"/>
        </w:rPr>
        <w:t>heory, Springer-Verlag, 1995</w:t>
      </w:r>
      <w:bookmarkEnd w:id="82"/>
    </w:p>
    <w:p w14:paraId="57E020CB" w14:textId="30FE30CA" w:rsidR="00CD6AFE" w:rsidRDefault="00CD6AFE" w:rsidP="00A21C92">
      <w:pPr>
        <w:pStyle w:val="ListParagraph"/>
        <w:numPr>
          <w:ilvl w:val="0"/>
          <w:numId w:val="9"/>
        </w:numPr>
        <w:spacing w:after="0"/>
        <w:ind w:left="567" w:hanging="567"/>
        <w:jc w:val="both"/>
        <w:rPr>
          <w:rFonts w:cs="Times New Roman"/>
          <w:szCs w:val="26"/>
        </w:rPr>
      </w:pPr>
      <w:bookmarkStart w:id="83" w:name="_Ref59296901"/>
      <w:r w:rsidRPr="0077383B">
        <w:rPr>
          <w:rFonts w:cs="Times New Roman"/>
          <w:szCs w:val="26"/>
        </w:rPr>
        <w:t xml:space="preserve">U. Krebel.: Pairwise classification and support vector machines. Advances in Kernel Methods: Support Vector </w:t>
      </w:r>
      <w:r>
        <w:rPr>
          <w:rFonts w:cs="Times New Roman"/>
          <w:szCs w:val="26"/>
        </w:rPr>
        <w:t>Learning, 1999, pp. 255-268</w:t>
      </w:r>
      <w:bookmarkEnd w:id="83"/>
    </w:p>
    <w:p w14:paraId="22A28243" w14:textId="22966DB1" w:rsidR="008D421E" w:rsidRDefault="008D421E" w:rsidP="00A21C92">
      <w:pPr>
        <w:pStyle w:val="ListParagraph"/>
        <w:numPr>
          <w:ilvl w:val="0"/>
          <w:numId w:val="9"/>
        </w:numPr>
        <w:spacing w:after="0"/>
        <w:ind w:left="567" w:hanging="567"/>
        <w:jc w:val="both"/>
        <w:rPr>
          <w:rFonts w:cs="Times New Roman"/>
          <w:szCs w:val="26"/>
        </w:rPr>
      </w:pPr>
      <w:bookmarkStart w:id="84" w:name="_Ref60838734"/>
      <w:r w:rsidRPr="008D421E">
        <w:rPr>
          <w:rFonts w:cs="Times New Roman"/>
          <w:szCs w:val="26"/>
        </w:rPr>
        <w:t xml:space="preserve">AnyDesk. 2016a. Homepage. Retrieved from </w:t>
      </w:r>
      <w:hyperlink r:id="rId31" w:history="1">
        <w:r w:rsidRPr="008D421E">
          <w:t>http://anydesk.com/remote-desktop</w:t>
        </w:r>
      </w:hyperlink>
      <w:r w:rsidRPr="008D421E">
        <w:rPr>
          <w:rFonts w:cs="Times New Roman"/>
          <w:szCs w:val="26"/>
        </w:rPr>
        <w:t>.</w:t>
      </w:r>
      <w:bookmarkEnd w:id="84"/>
    </w:p>
    <w:p w14:paraId="304795D9" w14:textId="72F4B9DF" w:rsidR="008D421E" w:rsidRPr="008D421E" w:rsidRDefault="008D421E" w:rsidP="008D421E">
      <w:pPr>
        <w:pStyle w:val="ListParagraph"/>
        <w:numPr>
          <w:ilvl w:val="0"/>
          <w:numId w:val="9"/>
        </w:numPr>
        <w:rPr>
          <w:rFonts w:cs="Times New Roman"/>
          <w:szCs w:val="26"/>
        </w:rPr>
      </w:pPr>
      <w:bookmarkStart w:id="85" w:name="_Ref60838823"/>
      <w:r w:rsidRPr="008D421E">
        <w:rPr>
          <w:rFonts w:cs="Times New Roman"/>
          <w:szCs w:val="26"/>
        </w:rPr>
        <w:t>C.M. Bishop (2006). Pattern Recognition and Machine Learning. Springer, p. 209.</w:t>
      </w:r>
      <w:bookmarkEnd w:id="85"/>
    </w:p>
    <w:p w14:paraId="4C56E01D" w14:textId="0A746716" w:rsidR="00CD6AFE" w:rsidRDefault="00CD6AFE" w:rsidP="00A21C92">
      <w:pPr>
        <w:pStyle w:val="ListParagraph"/>
        <w:numPr>
          <w:ilvl w:val="0"/>
          <w:numId w:val="9"/>
        </w:numPr>
        <w:spacing w:after="0"/>
        <w:ind w:left="567" w:hanging="567"/>
        <w:jc w:val="both"/>
        <w:rPr>
          <w:rFonts w:cs="Times New Roman"/>
          <w:szCs w:val="26"/>
        </w:rPr>
      </w:pPr>
      <w:r w:rsidRPr="0077383B">
        <w:rPr>
          <w:rFonts w:cs="Times New Roman"/>
          <w:szCs w:val="26"/>
        </w:rPr>
        <w:t xml:space="preserve">Duda, Richard O., </w:t>
      </w:r>
      <w:r w:rsidRPr="00A21C92">
        <w:rPr>
          <w:szCs w:val="26"/>
        </w:rPr>
        <w:t>Peter</w:t>
      </w:r>
      <w:r w:rsidRPr="0077383B">
        <w:rPr>
          <w:rFonts w:cs="Times New Roman"/>
          <w:szCs w:val="26"/>
        </w:rPr>
        <w:t xml:space="preserve"> E. Hart, and David G. Stork. Pattern classificat</w:t>
      </w:r>
      <w:r>
        <w:rPr>
          <w:rFonts w:cs="Times New Roman"/>
          <w:szCs w:val="26"/>
        </w:rPr>
        <w:t>ion. John Wiley &amp; Sons, 2012</w:t>
      </w:r>
    </w:p>
    <w:p w14:paraId="397C6D98" w14:textId="3BA6BB5E" w:rsidR="00573788" w:rsidRPr="00873FA1" w:rsidRDefault="00DA65DF" w:rsidP="00A21C92">
      <w:pPr>
        <w:pStyle w:val="ListParagraph"/>
        <w:numPr>
          <w:ilvl w:val="0"/>
          <w:numId w:val="9"/>
        </w:numPr>
        <w:spacing w:after="0"/>
        <w:ind w:left="567" w:hanging="567"/>
        <w:jc w:val="both"/>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2"/>
      <w:footerReference w:type="default" r:id="rId33"/>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B7423B" w14:textId="77777777" w:rsidR="00D74F6D" w:rsidRDefault="00D74F6D" w:rsidP="00744FFA">
      <w:pPr>
        <w:spacing w:after="0" w:line="240" w:lineRule="auto"/>
      </w:pPr>
      <w:r>
        <w:separator/>
      </w:r>
    </w:p>
  </w:endnote>
  <w:endnote w:type="continuationSeparator" w:id="0">
    <w:p w14:paraId="631E0DA8" w14:textId="77777777" w:rsidR="00D74F6D" w:rsidRDefault="00D74F6D"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1703DB" w:rsidRDefault="001703DB">
    <w:pPr>
      <w:pStyle w:val="Footer"/>
      <w:jc w:val="right"/>
    </w:pPr>
  </w:p>
  <w:p w14:paraId="2B515CFC" w14:textId="77777777" w:rsidR="001703DB" w:rsidRDefault="001703DB" w:rsidP="00154F86">
    <w:pPr>
      <w:pStyle w:val="Footer"/>
      <w:jc w:val="right"/>
      <w:rPr>
        <w:noProof/>
      </w:rPr>
    </w:pPr>
  </w:p>
  <w:p w14:paraId="6B68EF15" w14:textId="42E9EC60" w:rsidR="001703DB" w:rsidRPr="00154F86" w:rsidRDefault="001703DB"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7BFDC" w14:textId="77777777" w:rsidR="00D74F6D" w:rsidRDefault="00D74F6D" w:rsidP="00744FFA">
      <w:pPr>
        <w:spacing w:after="0" w:line="240" w:lineRule="auto"/>
      </w:pPr>
      <w:r>
        <w:separator/>
      </w:r>
    </w:p>
  </w:footnote>
  <w:footnote w:type="continuationSeparator" w:id="0">
    <w:p w14:paraId="433252FB" w14:textId="77777777" w:rsidR="00D74F6D" w:rsidRDefault="00D74F6D"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1703DB" w:rsidRPr="00154F86" w:rsidRDefault="001703DB"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3126E912"/>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1800" w:hanging="360"/>
      </w:pPr>
      <w:rPr>
        <w:rFonts w:hint="default"/>
        <w:b/>
        <w:bCs/>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703DB"/>
    <w:rsid w:val="00180605"/>
    <w:rsid w:val="00195F51"/>
    <w:rsid w:val="00196B90"/>
    <w:rsid w:val="0019795D"/>
    <w:rsid w:val="001A2DA3"/>
    <w:rsid w:val="001B00EA"/>
    <w:rsid w:val="001B0391"/>
    <w:rsid w:val="001C29EF"/>
    <w:rsid w:val="001C5EE4"/>
    <w:rsid w:val="001D589F"/>
    <w:rsid w:val="001E28D6"/>
    <w:rsid w:val="001F714A"/>
    <w:rsid w:val="00202488"/>
    <w:rsid w:val="0020292A"/>
    <w:rsid w:val="00210E7E"/>
    <w:rsid w:val="002155C9"/>
    <w:rsid w:val="0022246C"/>
    <w:rsid w:val="00226589"/>
    <w:rsid w:val="0022785B"/>
    <w:rsid w:val="00240C7E"/>
    <w:rsid w:val="00241963"/>
    <w:rsid w:val="0024398D"/>
    <w:rsid w:val="00250353"/>
    <w:rsid w:val="002534E2"/>
    <w:rsid w:val="00257EF5"/>
    <w:rsid w:val="002608BB"/>
    <w:rsid w:val="0026273E"/>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4E78"/>
    <w:rsid w:val="004066B6"/>
    <w:rsid w:val="00416EA9"/>
    <w:rsid w:val="00421B0B"/>
    <w:rsid w:val="00422D81"/>
    <w:rsid w:val="00423F48"/>
    <w:rsid w:val="00430D35"/>
    <w:rsid w:val="00436D2C"/>
    <w:rsid w:val="00454C5A"/>
    <w:rsid w:val="00455D7F"/>
    <w:rsid w:val="00456FBE"/>
    <w:rsid w:val="004717F7"/>
    <w:rsid w:val="004733A6"/>
    <w:rsid w:val="00482829"/>
    <w:rsid w:val="00496B32"/>
    <w:rsid w:val="004975F0"/>
    <w:rsid w:val="004A0E22"/>
    <w:rsid w:val="004B40B4"/>
    <w:rsid w:val="004B6E06"/>
    <w:rsid w:val="004B7986"/>
    <w:rsid w:val="004E5EBB"/>
    <w:rsid w:val="0051293F"/>
    <w:rsid w:val="00526FE8"/>
    <w:rsid w:val="005559FA"/>
    <w:rsid w:val="005655B2"/>
    <w:rsid w:val="0056789A"/>
    <w:rsid w:val="00573788"/>
    <w:rsid w:val="005847FF"/>
    <w:rsid w:val="00593812"/>
    <w:rsid w:val="005E24BA"/>
    <w:rsid w:val="005E4C6D"/>
    <w:rsid w:val="005E7250"/>
    <w:rsid w:val="00600542"/>
    <w:rsid w:val="006077CD"/>
    <w:rsid w:val="0061122C"/>
    <w:rsid w:val="00611536"/>
    <w:rsid w:val="0062156A"/>
    <w:rsid w:val="00621815"/>
    <w:rsid w:val="00621D46"/>
    <w:rsid w:val="00623295"/>
    <w:rsid w:val="00623748"/>
    <w:rsid w:val="00627F12"/>
    <w:rsid w:val="00650C89"/>
    <w:rsid w:val="00662CE4"/>
    <w:rsid w:val="0066378F"/>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7F49D1"/>
    <w:rsid w:val="00804093"/>
    <w:rsid w:val="00807B72"/>
    <w:rsid w:val="00814BBE"/>
    <w:rsid w:val="00833117"/>
    <w:rsid w:val="00837527"/>
    <w:rsid w:val="00845187"/>
    <w:rsid w:val="00852786"/>
    <w:rsid w:val="00870F96"/>
    <w:rsid w:val="00873FA1"/>
    <w:rsid w:val="00874214"/>
    <w:rsid w:val="008744AE"/>
    <w:rsid w:val="00874B7E"/>
    <w:rsid w:val="00881D93"/>
    <w:rsid w:val="008956BA"/>
    <w:rsid w:val="008A1504"/>
    <w:rsid w:val="008A245C"/>
    <w:rsid w:val="008A73CF"/>
    <w:rsid w:val="008C2815"/>
    <w:rsid w:val="008C42E4"/>
    <w:rsid w:val="008D0904"/>
    <w:rsid w:val="008D421E"/>
    <w:rsid w:val="008D5CEC"/>
    <w:rsid w:val="008E126F"/>
    <w:rsid w:val="008F6B12"/>
    <w:rsid w:val="00902EA2"/>
    <w:rsid w:val="00904051"/>
    <w:rsid w:val="0093653D"/>
    <w:rsid w:val="00954D3A"/>
    <w:rsid w:val="0096589B"/>
    <w:rsid w:val="009675B2"/>
    <w:rsid w:val="009770D1"/>
    <w:rsid w:val="0097792C"/>
    <w:rsid w:val="0098445E"/>
    <w:rsid w:val="00992442"/>
    <w:rsid w:val="009A5695"/>
    <w:rsid w:val="009B70D0"/>
    <w:rsid w:val="009D4810"/>
    <w:rsid w:val="009D5632"/>
    <w:rsid w:val="009D645B"/>
    <w:rsid w:val="009E3A99"/>
    <w:rsid w:val="00A01B6C"/>
    <w:rsid w:val="00A04180"/>
    <w:rsid w:val="00A2104C"/>
    <w:rsid w:val="00A21C92"/>
    <w:rsid w:val="00A305D7"/>
    <w:rsid w:val="00A61072"/>
    <w:rsid w:val="00A741C4"/>
    <w:rsid w:val="00A75A75"/>
    <w:rsid w:val="00A80F61"/>
    <w:rsid w:val="00A85EFF"/>
    <w:rsid w:val="00AB2D8A"/>
    <w:rsid w:val="00AC2E89"/>
    <w:rsid w:val="00AC4B46"/>
    <w:rsid w:val="00AC4F1B"/>
    <w:rsid w:val="00AD5380"/>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6961"/>
    <w:rsid w:val="00D50489"/>
    <w:rsid w:val="00D57A7B"/>
    <w:rsid w:val="00D60755"/>
    <w:rsid w:val="00D62E3D"/>
    <w:rsid w:val="00D66675"/>
    <w:rsid w:val="00D74F6D"/>
    <w:rsid w:val="00D82749"/>
    <w:rsid w:val="00D82CEA"/>
    <w:rsid w:val="00DA65DF"/>
    <w:rsid w:val="00DB0402"/>
    <w:rsid w:val="00DB2D13"/>
    <w:rsid w:val="00DB7828"/>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B27AE"/>
    <w:rsid w:val="00EC58FC"/>
    <w:rsid w:val="00EC6D43"/>
    <w:rsid w:val="00ED654C"/>
    <w:rsid w:val="00EF59F9"/>
    <w:rsid w:val="00F00A88"/>
    <w:rsid w:val="00F02462"/>
    <w:rsid w:val="00F16CD2"/>
    <w:rsid w:val="00F2048F"/>
    <w:rsid w:val="00F35BDC"/>
    <w:rsid w:val="00F35E8D"/>
    <w:rsid w:val="00F508AF"/>
    <w:rsid w:val="00FA1CF4"/>
    <w:rsid w:val="00FA340E"/>
    <w:rsid w:val="00FA573F"/>
    <w:rsid w:val="00FC146A"/>
    <w:rsid w:val="00FC30C6"/>
    <w:rsid w:val="00FD44F3"/>
    <w:rsid w:val="00FD53A4"/>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styleId="UnresolvedMention">
    <w:name w:val="Unresolved Mention"/>
    <w:basedOn w:val="DefaultParagraphFont"/>
    <w:uiPriority w:val="99"/>
    <w:semiHidden/>
    <w:unhideWhenUsed/>
    <w:rsid w:val="0024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0.png"/><Relationship Id="rId26" Type="http://schemas.openxmlformats.org/officeDocument/2006/relationships/hyperlink" Target="https://doi.org/10.1016/j.patrec.2011.01.004" TargetMode="External"/><Relationship Id="rId3" Type="http://schemas.openxmlformats.org/officeDocument/2006/relationships/styles" Target="styles.xml"/><Relationship Id="rId21" Type="http://schemas.openxmlformats.org/officeDocument/2006/relationships/hyperlink" Target="https://doi.org/10.1109/ICIP.1997.64740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vinhphuctadang/SmartLock" TargetMode="External"/><Relationship Id="rId25" Type="http://schemas.openxmlformats.org/officeDocument/2006/relationships/hyperlink" Target="https://doi.org/10.1109/CVPR.2014.22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09/TNN.2002.804287" TargetMode="External"/><Relationship Id="rId29" Type="http://schemas.openxmlformats.org/officeDocument/2006/relationships/hyperlink" Target="https://machinelearningcoban.com/2017/04/09/s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FG.2011.5771424"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CVPR.2015.7298682" TargetMode="External"/><Relationship Id="rId28" Type="http://schemas.openxmlformats.org/officeDocument/2006/relationships/hyperlink" Target="https://en.wikipedia.org/wiki/Support_vector_machine" TargetMode="External"/><Relationship Id="rId10" Type="http://schemas.openxmlformats.org/officeDocument/2006/relationships/image" Target="media/image3.png"/><Relationship Id="rId19" Type="http://schemas.openxmlformats.org/officeDocument/2006/relationships/hyperlink" Target="https://doi.org/10.1109/34.598228" TargetMode="External"/><Relationship Id="rId31" Type="http://schemas.openxmlformats.org/officeDocument/2006/relationships/hyperlink" Target="http://anydesk.com/remote-deskto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CVPR.2014.220" TargetMode="External"/><Relationship Id="rId27" Type="http://schemas.openxmlformats.org/officeDocument/2006/relationships/hyperlink" Target="https://doi.org/10.1016/j.patrec.2011.01.004" TargetMode="External"/><Relationship Id="rId30" Type="http://schemas.openxmlformats.org/officeDocument/2006/relationships/hyperlink" Target="https://www.mathworks.com/help/stats/support-vector-machines-for-binaryclassification.html"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F5D99-C4F4-4D6D-A28D-73787A79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8</Pages>
  <Words>5678</Words>
  <Characters>3236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56</cp:revision>
  <cp:lastPrinted>2020-12-19T13:34:00Z</cp:lastPrinted>
  <dcterms:created xsi:type="dcterms:W3CDTF">2020-12-21T01:43:00Z</dcterms:created>
  <dcterms:modified xsi:type="dcterms:W3CDTF">2021-01-06T08:21:00Z</dcterms:modified>
</cp:coreProperties>
</file>